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34997653"/>
        <w:docPartObj>
          <w:docPartGallery w:val="Table of Contents"/>
          <w:docPartUnique/>
        </w:docPartObj>
      </w:sdtPr>
      <w:sdtEndPr>
        <w:rPr>
          <w:b/>
          <w:bCs/>
          <w:noProof/>
        </w:rPr>
      </w:sdtEndPr>
      <w:sdtContent>
        <w:p w14:paraId="2AC4E161" w14:textId="33E2792A" w:rsidR="00364199" w:rsidRDefault="00364199">
          <w:pPr>
            <w:pStyle w:val="TOCHeading"/>
          </w:pPr>
          <w:proofErr w:type="spellStart"/>
          <w:r>
            <w:t>Contents</w:t>
          </w:r>
          <w:proofErr w:type="spellEnd"/>
        </w:p>
        <w:p w14:paraId="0E09B166" w14:textId="35EA9882" w:rsidR="001F1971" w:rsidRDefault="00364199">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855180" w:history="1">
            <w:r w:rsidR="001F1971" w:rsidRPr="009550EC">
              <w:rPr>
                <w:rStyle w:val="Hyperlink"/>
                <w:noProof/>
                <w:lang w:val="en-US"/>
              </w:rPr>
              <w:t>Green Hill Canarias – Strategic Business Plan (2025 Update)</w:t>
            </w:r>
            <w:r w:rsidR="001F1971">
              <w:rPr>
                <w:noProof/>
                <w:webHidden/>
              </w:rPr>
              <w:tab/>
            </w:r>
            <w:r w:rsidR="001F1971">
              <w:rPr>
                <w:noProof/>
                <w:webHidden/>
              </w:rPr>
              <w:fldChar w:fldCharType="begin"/>
            </w:r>
            <w:r w:rsidR="001F1971">
              <w:rPr>
                <w:noProof/>
                <w:webHidden/>
              </w:rPr>
              <w:instrText xml:space="preserve"> PAGEREF _Toc204855180 \h </w:instrText>
            </w:r>
            <w:r w:rsidR="001F1971">
              <w:rPr>
                <w:noProof/>
                <w:webHidden/>
              </w:rPr>
            </w:r>
            <w:r w:rsidR="001F1971">
              <w:rPr>
                <w:noProof/>
                <w:webHidden/>
              </w:rPr>
              <w:fldChar w:fldCharType="separate"/>
            </w:r>
            <w:r w:rsidR="001F1971">
              <w:rPr>
                <w:noProof/>
                <w:webHidden/>
              </w:rPr>
              <w:t>1</w:t>
            </w:r>
            <w:r w:rsidR="001F1971">
              <w:rPr>
                <w:noProof/>
                <w:webHidden/>
              </w:rPr>
              <w:fldChar w:fldCharType="end"/>
            </w:r>
          </w:hyperlink>
        </w:p>
        <w:p w14:paraId="24E7420A" w14:textId="2FB36F6C" w:rsidR="001F1971" w:rsidRDefault="001F1971">
          <w:pPr>
            <w:pStyle w:val="TOC2"/>
            <w:tabs>
              <w:tab w:val="right" w:leader="dot" w:pos="8828"/>
            </w:tabs>
            <w:rPr>
              <w:rFonts w:eastAsiaTheme="minorEastAsia"/>
              <w:noProof/>
              <w:kern w:val="2"/>
              <w:lang w:val="en-US"/>
              <w14:ligatures w14:val="standardContextual"/>
            </w:rPr>
          </w:pPr>
          <w:hyperlink w:anchor="_Toc204855181" w:history="1">
            <w:r w:rsidRPr="009550EC">
              <w:rPr>
                <w:rStyle w:val="Hyperlink"/>
                <w:rFonts w:ascii="Segoe UI Emoji" w:eastAsia="Calibri" w:hAnsi="Segoe UI Emoji" w:cs="Segoe UI Emoji"/>
                <w:noProof/>
              </w:rPr>
              <w:t>🧭</w:t>
            </w:r>
            <w:r w:rsidRPr="009550EC">
              <w:rPr>
                <w:rStyle w:val="Hyperlink"/>
                <w:rFonts w:ascii="Calibri" w:eastAsia="Calibri" w:hAnsi="Calibri"/>
                <w:noProof/>
                <w:lang w:val="en-US"/>
              </w:rPr>
              <w:t xml:space="preserve"> Executive Summary</w:t>
            </w:r>
            <w:r>
              <w:rPr>
                <w:noProof/>
                <w:webHidden/>
              </w:rPr>
              <w:tab/>
            </w:r>
            <w:r>
              <w:rPr>
                <w:noProof/>
                <w:webHidden/>
              </w:rPr>
              <w:fldChar w:fldCharType="begin"/>
            </w:r>
            <w:r>
              <w:rPr>
                <w:noProof/>
                <w:webHidden/>
              </w:rPr>
              <w:instrText xml:space="preserve"> PAGEREF _Toc204855181 \h </w:instrText>
            </w:r>
            <w:r>
              <w:rPr>
                <w:noProof/>
                <w:webHidden/>
              </w:rPr>
            </w:r>
            <w:r>
              <w:rPr>
                <w:noProof/>
                <w:webHidden/>
              </w:rPr>
              <w:fldChar w:fldCharType="separate"/>
            </w:r>
            <w:r>
              <w:rPr>
                <w:noProof/>
                <w:webHidden/>
              </w:rPr>
              <w:t>1</w:t>
            </w:r>
            <w:r>
              <w:rPr>
                <w:noProof/>
                <w:webHidden/>
              </w:rPr>
              <w:fldChar w:fldCharType="end"/>
            </w:r>
          </w:hyperlink>
        </w:p>
        <w:p w14:paraId="56DD4502" w14:textId="7E51BE67" w:rsidR="001F1971" w:rsidRDefault="001F1971">
          <w:pPr>
            <w:pStyle w:val="TOC2"/>
            <w:tabs>
              <w:tab w:val="right" w:leader="dot" w:pos="8828"/>
            </w:tabs>
            <w:rPr>
              <w:rFonts w:eastAsiaTheme="minorEastAsia"/>
              <w:noProof/>
              <w:kern w:val="2"/>
              <w:lang w:val="en-US"/>
              <w14:ligatures w14:val="standardContextual"/>
            </w:rPr>
          </w:pPr>
          <w:hyperlink w:anchor="_Toc204855182" w:history="1">
            <w:r w:rsidRPr="009550EC">
              <w:rPr>
                <w:rStyle w:val="Hyperlink"/>
                <w:rFonts w:ascii="Segoe UI Emoji" w:hAnsi="Segoe UI Emoji" w:cs="Segoe UI Emoji"/>
                <w:noProof/>
              </w:rPr>
              <w:t>🌍</w:t>
            </w:r>
            <w:r w:rsidRPr="009550EC">
              <w:rPr>
                <w:rStyle w:val="Hyperlink"/>
                <w:noProof/>
                <w:lang w:val="en-US"/>
              </w:rPr>
              <w:t xml:space="preserve"> Market Overview &amp; Strategy</w:t>
            </w:r>
            <w:r>
              <w:rPr>
                <w:noProof/>
                <w:webHidden/>
              </w:rPr>
              <w:tab/>
            </w:r>
            <w:r>
              <w:rPr>
                <w:noProof/>
                <w:webHidden/>
              </w:rPr>
              <w:fldChar w:fldCharType="begin"/>
            </w:r>
            <w:r>
              <w:rPr>
                <w:noProof/>
                <w:webHidden/>
              </w:rPr>
              <w:instrText xml:space="preserve"> PAGEREF _Toc204855182 \h </w:instrText>
            </w:r>
            <w:r>
              <w:rPr>
                <w:noProof/>
                <w:webHidden/>
              </w:rPr>
            </w:r>
            <w:r>
              <w:rPr>
                <w:noProof/>
                <w:webHidden/>
              </w:rPr>
              <w:fldChar w:fldCharType="separate"/>
            </w:r>
            <w:r>
              <w:rPr>
                <w:noProof/>
                <w:webHidden/>
              </w:rPr>
              <w:t>4</w:t>
            </w:r>
            <w:r>
              <w:rPr>
                <w:noProof/>
                <w:webHidden/>
              </w:rPr>
              <w:fldChar w:fldCharType="end"/>
            </w:r>
          </w:hyperlink>
        </w:p>
        <w:p w14:paraId="5E070E8B" w14:textId="01AD5398" w:rsidR="00364199" w:rsidRDefault="00364199">
          <w:r>
            <w:rPr>
              <w:b/>
              <w:bCs/>
              <w:noProof/>
            </w:rPr>
            <w:fldChar w:fldCharType="end"/>
          </w:r>
        </w:p>
      </w:sdtContent>
    </w:sdt>
    <w:p w14:paraId="2CE0ED34" w14:textId="77777777" w:rsidR="00441E9E" w:rsidRPr="00030A52" w:rsidRDefault="00030A52">
      <w:pPr>
        <w:rPr>
          <w:lang w:val="en-US"/>
        </w:rPr>
      </w:pPr>
      <w:r w:rsidRPr="00030A52">
        <w:rPr>
          <w:lang w:val="en-US"/>
        </w:rPr>
        <w:t>Executive Summary</w:t>
      </w:r>
    </w:p>
    <w:p w14:paraId="4BF8BB2F" w14:textId="77777777" w:rsidR="00063A6D" w:rsidRPr="00030A52" w:rsidRDefault="000C20D4">
      <w:pPr>
        <w:pStyle w:val="Heading1"/>
        <w:rPr>
          <w:lang w:val="en-US"/>
        </w:rPr>
      </w:pPr>
      <w:bookmarkStart w:id="0" w:name="header"/>
      <w:bookmarkStart w:id="1" w:name="_Toc204855180"/>
      <w:bookmarkStart w:id="2" w:name="X4223d0a1fa2fc343434229de6dbba84b65a1f7a"/>
      <w:bookmarkStart w:id="3" w:name="content"/>
      <w:bookmarkEnd w:id="0"/>
      <w:r w:rsidRPr="00030A52">
        <w:rPr>
          <w:lang w:val="en-US"/>
        </w:rPr>
        <w:t>Green Hill Canarias – Strategic Business Plan (2025 Update)</w:t>
      </w:r>
      <w:bookmarkEnd w:id="1"/>
    </w:p>
    <w:p w14:paraId="595A79FA" w14:textId="77777777" w:rsidR="00461BAE" w:rsidRPr="00461BAE" w:rsidRDefault="00461BAE" w:rsidP="00461BAE">
      <w:pPr>
        <w:spacing w:before="100" w:beforeAutospacing="1" w:after="100" w:afterAutospacing="1"/>
        <w:outlineLvl w:val="1"/>
        <w:rPr>
          <w:rFonts w:ascii="Times New Roman" w:eastAsia="Times New Roman" w:hAnsi="Times New Roman" w:cs="Times New Roman"/>
          <w:b/>
          <w:bCs/>
          <w:sz w:val="36"/>
          <w:szCs w:val="36"/>
          <w:lang w:val="en-US"/>
        </w:rPr>
      </w:pPr>
      <w:bookmarkStart w:id="4" w:name="executive-summary"/>
      <w:r w:rsidRPr="00461BAE">
        <w:rPr>
          <w:rFonts w:ascii="Segoe UI Emoji" w:eastAsia="Times New Roman" w:hAnsi="Segoe UI Emoji" w:cs="Segoe UI Emoji"/>
          <w:b/>
          <w:bCs/>
          <w:sz w:val="36"/>
          <w:szCs w:val="36"/>
          <w:lang w:val="en-US"/>
        </w:rPr>
        <w:t>🧭</w:t>
      </w:r>
      <w:r w:rsidRPr="00461BAE">
        <w:rPr>
          <w:rFonts w:ascii="Times New Roman" w:eastAsia="Times New Roman" w:hAnsi="Times New Roman" w:cs="Times New Roman"/>
          <w:b/>
          <w:bCs/>
          <w:sz w:val="36"/>
          <w:szCs w:val="36"/>
          <w:lang w:val="en-US"/>
        </w:rPr>
        <w:t xml:space="preserve"> Executive Summary</w:t>
      </w:r>
    </w:p>
    <w:p w14:paraId="7F064009" w14:textId="77777777" w:rsidR="00461BAE" w:rsidRPr="00461BAE" w:rsidRDefault="00461BAE" w:rsidP="00461BAE">
      <w:pPr>
        <w:spacing w:before="100" w:beforeAutospacing="1" w:after="100" w:afterAutospacing="1"/>
        <w:outlineLvl w:val="2"/>
        <w:rPr>
          <w:rFonts w:ascii="Times New Roman" w:eastAsia="Times New Roman" w:hAnsi="Times New Roman" w:cs="Times New Roman"/>
          <w:b/>
          <w:bCs/>
          <w:sz w:val="27"/>
          <w:szCs w:val="27"/>
          <w:lang w:val="en-US"/>
        </w:rPr>
      </w:pPr>
      <w:r w:rsidRPr="00461BAE">
        <w:rPr>
          <w:rFonts w:ascii="Segoe UI Emoji" w:eastAsia="Times New Roman" w:hAnsi="Segoe UI Emoji" w:cs="Segoe UI Emoji"/>
          <w:b/>
          <w:bCs/>
          <w:sz w:val="27"/>
          <w:szCs w:val="27"/>
          <w:lang w:val="en-US"/>
        </w:rPr>
        <w:t>🌱</w:t>
      </w:r>
      <w:r w:rsidRPr="00461BAE">
        <w:rPr>
          <w:rFonts w:ascii="Times New Roman" w:eastAsia="Times New Roman" w:hAnsi="Times New Roman" w:cs="Times New Roman"/>
          <w:b/>
          <w:bCs/>
          <w:sz w:val="27"/>
          <w:szCs w:val="27"/>
          <w:lang w:val="en-US"/>
        </w:rPr>
        <w:t xml:space="preserve"> Overview</w:t>
      </w:r>
    </w:p>
    <w:p w14:paraId="2DD39FC4"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2AA4FDD8"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16AB0091"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approach yields a pharmaceutical-grade flower of exceptional integrity—reliable, consistent, and ready to serve patients across regulated European markets from day one.</w:t>
      </w:r>
    </w:p>
    <w:p w14:paraId="39417DE3" w14:textId="77777777" w:rsidR="00461BAE" w:rsidRPr="00461BAE" w:rsidRDefault="00461BAE" w:rsidP="00461BAE">
      <w:pPr>
        <w:spacing w:before="100" w:beforeAutospacing="1" w:after="100" w:afterAutospacing="1"/>
        <w:outlineLvl w:val="2"/>
        <w:rPr>
          <w:rFonts w:ascii="Times New Roman" w:eastAsia="Times New Roman" w:hAnsi="Times New Roman" w:cs="Times New Roman"/>
          <w:b/>
          <w:bCs/>
          <w:sz w:val="27"/>
          <w:szCs w:val="27"/>
          <w:lang w:val="en-US"/>
        </w:rPr>
      </w:pPr>
      <w:r w:rsidRPr="00461BAE">
        <w:rPr>
          <w:rFonts w:ascii="Segoe UI Emoji" w:eastAsia="Times New Roman" w:hAnsi="Segoe UI Emoji" w:cs="Segoe UI Emoji"/>
          <w:b/>
          <w:bCs/>
          <w:sz w:val="27"/>
          <w:szCs w:val="27"/>
          <w:lang w:val="en-US"/>
        </w:rPr>
        <w:t>🎯</w:t>
      </w:r>
      <w:r w:rsidRPr="00461BAE">
        <w:rPr>
          <w:rFonts w:ascii="Times New Roman" w:eastAsia="Times New Roman" w:hAnsi="Times New Roman" w:cs="Times New Roman"/>
          <w:b/>
          <w:bCs/>
          <w:sz w:val="27"/>
          <w:szCs w:val="27"/>
          <w:lang w:val="en-US"/>
        </w:rPr>
        <w:t xml:space="preserve"> Vision &amp; Mission</w:t>
      </w:r>
    </w:p>
    <w:p w14:paraId="208744AF"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 xml:space="preserve">As the technological disruption tide peaks and a sweeping regulatory wave reshapes the global cannabis landscape, Green Hill is not born with a vision or a mission but with a </w:t>
      </w:r>
      <w:r w:rsidRPr="00461BAE">
        <w:rPr>
          <w:rFonts w:ascii="Times New Roman" w:eastAsia="Times New Roman" w:hAnsi="Times New Roman" w:cs="Times New Roman"/>
          <w:lang w:val="en-US"/>
        </w:rPr>
        <w:lastRenderedPageBreak/>
        <w:t>destiny. We are here to harness this moment of harmonic convergence between innovation and reform, transforming a once-forbidden plant into a trusted therapeutic solution. 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purity—Green Hill anchors its innovation in a physical environment as optimized as its systems. Our facility is not just built on an island; it is embedded in an ecosystem that mirrors the harmony and precision of our operational model.</w:t>
      </w:r>
    </w:p>
    <w:p w14:paraId="0062B18A"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We envision Green Hill as a catalytic force for setting a new standard in cannabinoid-based therapeutics—where technology, ecology, and compliance converge. Our mission is not 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6541A4F1"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Europe..</w:t>
      </w:r>
    </w:p>
    <w:p w14:paraId="22619908" w14:textId="77777777" w:rsidR="00461BAE" w:rsidRPr="00461BAE" w:rsidRDefault="00461BAE" w:rsidP="00461BAE">
      <w:pPr>
        <w:spacing w:before="100" w:beforeAutospacing="1" w:after="100" w:afterAutospacing="1"/>
        <w:outlineLvl w:val="2"/>
        <w:rPr>
          <w:rFonts w:ascii="Times New Roman" w:eastAsia="Times New Roman" w:hAnsi="Times New Roman" w:cs="Times New Roman"/>
          <w:b/>
          <w:bCs/>
          <w:sz w:val="27"/>
          <w:szCs w:val="27"/>
          <w:lang w:val="en-US"/>
        </w:rPr>
      </w:pPr>
      <w:r w:rsidRPr="00461BAE">
        <w:rPr>
          <w:rFonts w:ascii="Segoe UI Emoji" w:eastAsia="Times New Roman" w:hAnsi="Segoe UI Emoji" w:cs="Segoe UI Emoji"/>
          <w:b/>
          <w:bCs/>
          <w:sz w:val="27"/>
          <w:szCs w:val="27"/>
          <w:lang w:val="en-US"/>
        </w:rPr>
        <w:t>🛠️</w:t>
      </w:r>
      <w:r w:rsidRPr="00461BAE">
        <w:rPr>
          <w:rFonts w:ascii="Times New Roman" w:eastAsia="Times New Roman" w:hAnsi="Times New Roman" w:cs="Times New Roman"/>
          <w:b/>
          <w:bCs/>
          <w:sz w:val="27"/>
          <w:szCs w:val="27"/>
          <w:lang w:val="en-US"/>
        </w:rPr>
        <w:t xml:space="preserve"> Milestones Achieved</w:t>
      </w:r>
    </w:p>
    <w:p w14:paraId="153883DA"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342701A9"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57778477"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This cultivation zone has since functioned as a live pilot for the company’s Quality by Design (</w:t>
      </w:r>
      <w:proofErr w:type="spellStart"/>
      <w:r w:rsidRPr="00461BAE">
        <w:rPr>
          <w:rFonts w:ascii="Times New Roman" w:eastAsia="Times New Roman" w:hAnsi="Times New Roman" w:cs="Times New Roman"/>
          <w:lang w:val="en-US"/>
        </w:rPr>
        <w:t>QbD</w:t>
      </w:r>
      <w:proofErr w:type="spellEnd"/>
      <w:r w:rsidRPr="00461BAE">
        <w:rPr>
          <w:rFonts w:ascii="Times New Roman" w:eastAsia="Times New Roman" w:hAnsi="Times New Roman" w:cs="Times New Roman"/>
          <w:lang w:val="en-US"/>
        </w:rPr>
        <w:t>) framework—gathering environmental data across seasonal conditions, 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1F219B6E"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lastRenderedPageBreak/>
        <w:t>This milestone phase concludes with a fully operational pilot site, an AI-enhanced quality and validation system, and a proven technical foundation for accelerated EU-GMP certification and scalable commercialization.</w:t>
      </w:r>
    </w:p>
    <w:p w14:paraId="67548866" w14:textId="77777777" w:rsidR="00461BAE" w:rsidRPr="00461BAE" w:rsidRDefault="00461BAE" w:rsidP="00461BAE">
      <w:pPr>
        <w:spacing w:before="100" w:beforeAutospacing="1" w:after="100" w:afterAutospacing="1"/>
        <w:outlineLvl w:val="2"/>
        <w:rPr>
          <w:rFonts w:ascii="Times New Roman" w:eastAsia="Times New Roman" w:hAnsi="Times New Roman" w:cs="Times New Roman"/>
          <w:b/>
          <w:bCs/>
          <w:sz w:val="27"/>
          <w:szCs w:val="27"/>
          <w:lang w:val="en-US"/>
        </w:rPr>
      </w:pPr>
      <w:r w:rsidRPr="00461BAE">
        <w:rPr>
          <w:rFonts w:ascii="Segoe UI Emoji" w:eastAsia="Times New Roman" w:hAnsi="Segoe UI Emoji" w:cs="Segoe UI Emoji"/>
          <w:b/>
          <w:bCs/>
          <w:sz w:val="27"/>
          <w:szCs w:val="27"/>
          <w:lang w:val="en-US"/>
        </w:rPr>
        <w:t>💶</w:t>
      </w:r>
      <w:r w:rsidRPr="00461BAE">
        <w:rPr>
          <w:rFonts w:ascii="Times New Roman" w:eastAsia="Times New Roman" w:hAnsi="Times New Roman" w:cs="Times New Roman"/>
          <w:b/>
          <w:bCs/>
          <w:sz w:val="27"/>
          <w:szCs w:val="27"/>
          <w:lang w:val="en-US"/>
        </w:rPr>
        <w:t xml:space="preserve"> Capital Requirements &amp; Structure</w:t>
      </w:r>
    </w:p>
    <w:p w14:paraId="3101AF29"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readiness. This adjustment reflects both the external macroeconomic shifts impacting the medicinal cannabis value chain and Green Hill’s internal drive to maintain excellence, adaptability, and strategic momentum.</w:t>
      </w:r>
    </w:p>
    <w:p w14:paraId="28A98645"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0A90DEC2" w14:textId="77777777" w:rsidR="00461BAE" w:rsidRPr="00461BAE" w:rsidRDefault="00461BAE" w:rsidP="00461BAE">
      <w:pPr>
        <w:spacing w:before="100" w:beforeAutospacing="1" w:after="100" w:afterAutospacing="1"/>
        <w:outlineLvl w:val="2"/>
        <w:rPr>
          <w:rFonts w:ascii="Times New Roman" w:eastAsia="Times New Roman" w:hAnsi="Times New Roman" w:cs="Times New Roman"/>
          <w:b/>
          <w:bCs/>
          <w:sz w:val="27"/>
          <w:szCs w:val="27"/>
          <w:lang w:val="en-US"/>
        </w:rPr>
      </w:pPr>
      <w:r w:rsidRPr="00461BAE">
        <w:rPr>
          <w:rFonts w:ascii="Segoe UI Emoji" w:eastAsia="Times New Roman" w:hAnsi="Segoe UI Emoji" w:cs="Segoe UI Emoji"/>
          <w:b/>
          <w:bCs/>
          <w:sz w:val="27"/>
          <w:szCs w:val="27"/>
          <w:lang w:val="en-US"/>
        </w:rPr>
        <w:t>🧬</w:t>
      </w:r>
      <w:r w:rsidRPr="00461BAE">
        <w:rPr>
          <w:rFonts w:ascii="Times New Roman" w:eastAsia="Times New Roman" w:hAnsi="Times New Roman" w:cs="Times New Roman"/>
          <w:b/>
          <w:bCs/>
          <w:sz w:val="27"/>
          <w:szCs w:val="27"/>
          <w:lang w:val="en-US"/>
        </w:rPr>
        <w:t xml:space="preserve"> Strategic Advantage</w:t>
      </w:r>
    </w:p>
    <w:p w14:paraId="72BE7C35"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Green Hill’s operational model reflects its distinct geographic and regulatory position, reinforced by a project architecture that was reimagined during a strategic delay as a next-generation, AI-enabled platform. The facility is located in a pristine Atlantic island environment with exceptionally low ambient pollution—an ideal setting for pharmaceutical-grade cultivation. The site benefits from year-round climate stability and high solar exposure, enhancing energy efficiency and strengthening our sustainability objectives.</w:t>
      </w:r>
    </w:p>
    <w:p w14:paraId="10B00541"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Post-harvest processing is built around precision freeze-drying executed within 24 hours of harvest. This process not only preserves the full cannabinoid and terpene profile and ensures microbiological integrity, but also delivers vastly superior shelf life—helping eliminate revenue loss from expired inventory and extending market reach. These capabilities are a direct result of real-time testing, recipe development, and quality refinement conducted throughout the pilot phase.</w:t>
      </w:r>
    </w:p>
    <w:p w14:paraId="4BC635CD"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0E0AD33D"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lastRenderedPageBreak/>
        <w:t>From the outset, the entire operation has been engineered to meet EU-GMP and ISO 14644 standards, positioning Green Hill as a future-ready manufacturer and the first European producer to commercialize live dried cannabis flower at pharmaceutical-grade quality.</w:t>
      </w:r>
    </w:p>
    <w:p w14:paraId="505695DD" w14:textId="77777777" w:rsidR="00461BAE" w:rsidRPr="00461BAE" w:rsidRDefault="00461BAE" w:rsidP="00461BAE">
      <w:pPr>
        <w:spacing w:before="100" w:beforeAutospacing="1" w:after="100" w:afterAutospacing="1"/>
        <w:outlineLvl w:val="2"/>
        <w:rPr>
          <w:rFonts w:ascii="Times New Roman" w:eastAsia="Times New Roman" w:hAnsi="Times New Roman" w:cs="Times New Roman"/>
          <w:b/>
          <w:bCs/>
          <w:sz w:val="27"/>
          <w:szCs w:val="27"/>
          <w:lang w:val="en-US"/>
        </w:rPr>
      </w:pPr>
      <w:r w:rsidRPr="00461BAE">
        <w:rPr>
          <w:rFonts w:ascii="Segoe UI Emoji" w:eastAsia="Times New Roman" w:hAnsi="Segoe UI Emoji" w:cs="Segoe UI Emoji"/>
          <w:b/>
          <w:bCs/>
          <w:sz w:val="27"/>
          <w:szCs w:val="27"/>
          <w:lang w:val="en-US"/>
        </w:rPr>
        <w:t>📈</w:t>
      </w:r>
      <w:r w:rsidRPr="00461BAE">
        <w:rPr>
          <w:rFonts w:ascii="Times New Roman" w:eastAsia="Times New Roman" w:hAnsi="Times New Roman" w:cs="Times New Roman"/>
          <w:b/>
          <w:bCs/>
          <w:sz w:val="27"/>
          <w:szCs w:val="27"/>
          <w:lang w:val="en-US"/>
        </w:rPr>
        <w:t xml:space="preserve"> Investor Proposition</w:t>
      </w:r>
    </w:p>
    <w:p w14:paraId="24C01CCC"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791D8BF5"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7D8F2BA3" w14:textId="77777777" w:rsidR="00461BAE" w:rsidRPr="00461BAE" w:rsidRDefault="00461BAE" w:rsidP="00461BAE">
      <w:pPr>
        <w:spacing w:before="100" w:beforeAutospacing="1" w:after="100" w:afterAutospacing="1"/>
        <w:rPr>
          <w:rFonts w:ascii="Times New Roman" w:eastAsia="Times New Roman" w:hAnsi="Times New Roman" w:cs="Times New Roman"/>
          <w:lang w:val="en-US"/>
        </w:rPr>
      </w:pPr>
      <w:r w:rsidRPr="00461BAE">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0ACDFA00" w14:textId="77777777" w:rsidR="00030A52" w:rsidRPr="00030A52" w:rsidRDefault="00030A52" w:rsidP="00030A52">
      <w:pPr>
        <w:pStyle w:val="BodyText"/>
        <w:rPr>
          <w:lang w:val="en-US"/>
        </w:rPr>
      </w:pPr>
    </w:p>
    <w:p w14:paraId="1A6D454A" w14:textId="77777777" w:rsidR="00FA6BB0" w:rsidRPr="00030A52" w:rsidRDefault="00FA6BB0" w:rsidP="00FA6BB0">
      <w:pPr>
        <w:pStyle w:val="Heading2"/>
        <w:rPr>
          <w:lang w:val="en-US"/>
        </w:rPr>
      </w:pPr>
      <w:bookmarkStart w:id="5" w:name="_Toc204723937"/>
      <w:bookmarkStart w:id="6" w:name="market-overview-strategy"/>
      <w:bookmarkStart w:id="7" w:name="conclusion"/>
      <w:bookmarkEnd w:id="4"/>
      <w:r>
        <w:t>🌍</w:t>
      </w:r>
      <w:r w:rsidRPr="00030A52">
        <w:rPr>
          <w:lang w:val="en-US"/>
        </w:rPr>
        <w:t xml:space="preserve"> Market Overview &amp; Strategy</w:t>
      </w:r>
      <w:bookmarkEnd w:id="5"/>
    </w:p>
    <w:p w14:paraId="6D07E64C" w14:textId="77777777" w:rsidR="00FA6BB0" w:rsidRPr="00030A52" w:rsidRDefault="00FA6BB0" w:rsidP="00FA6BB0">
      <w:pPr>
        <w:pStyle w:val="FirstParagraph"/>
        <w:rPr>
          <w:lang w:val="en-US"/>
        </w:rPr>
      </w:pPr>
      <w:r w:rsidRPr="00030A52">
        <w:rPr>
          <w:lang w:val="en-US"/>
        </w:rPr>
        <w:t xml:space="preserve">Europe’s medical cannabis market is expanding rapidly, driven by regulatory liberalization, rising patient demand, and pharmaceutical-grade innovation. Within Europe, </w:t>
      </w:r>
      <w:r w:rsidRPr="00030A52">
        <w:rPr>
          <w:b/>
          <w:bCs/>
          <w:lang w:val="en-US"/>
        </w:rPr>
        <w:t>Germany</w:t>
      </w:r>
      <w:r w:rsidRPr="00030A52">
        <w:rPr>
          <w:lang w:val="en-US"/>
        </w:rPr>
        <w:t xml:space="preserve"> stands at the forefront, offering a scalable and structured entry point for compliant producers like Green Hill.</w:t>
      </w:r>
    </w:p>
    <w:p w14:paraId="532DCAED" w14:textId="77777777" w:rsidR="00A60264" w:rsidRPr="00A60264" w:rsidRDefault="00A60264" w:rsidP="00A60264">
      <w:pPr>
        <w:spacing w:before="100" w:beforeAutospacing="1" w:after="100" w:afterAutospacing="1"/>
        <w:outlineLvl w:val="1"/>
        <w:rPr>
          <w:rFonts w:ascii="Times New Roman" w:eastAsia="Times New Roman" w:hAnsi="Times New Roman" w:cs="Times New Roman"/>
          <w:b/>
          <w:bCs/>
          <w:sz w:val="36"/>
          <w:szCs w:val="36"/>
          <w:lang w:val="en-US"/>
        </w:rPr>
      </w:pPr>
      <w:r w:rsidRPr="00A60264">
        <w:rPr>
          <w:rFonts w:ascii="Segoe UI Emoji" w:eastAsia="Times New Roman" w:hAnsi="Segoe UI Emoji" w:cs="Segoe UI Emoji"/>
          <w:b/>
          <w:bCs/>
          <w:sz w:val="36"/>
          <w:szCs w:val="36"/>
          <w:lang w:val="en-US"/>
        </w:rPr>
        <w:t>🇩🇪</w:t>
      </w:r>
      <w:r w:rsidRPr="00A60264">
        <w:rPr>
          <w:rFonts w:ascii="Times New Roman" w:eastAsia="Times New Roman" w:hAnsi="Times New Roman" w:cs="Times New Roman"/>
          <w:b/>
          <w:bCs/>
          <w:sz w:val="36"/>
          <w:szCs w:val="36"/>
          <w:lang w:val="en-US"/>
        </w:rPr>
        <w:t xml:space="preserve"> Germany – Flagship Market</w:t>
      </w:r>
    </w:p>
    <w:p w14:paraId="1ECED837" w14:textId="77777777" w:rsidR="00A60264" w:rsidRPr="00A60264" w:rsidRDefault="00A60264" w:rsidP="00A60264">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 xml:space="preserve">Germany stands as Europe’s most advanced and commercially relevant medical cannabis market, anchored by a robust national reimbursement system and an accelerating patient population. In 2024, the market was valued at approximately </w:t>
      </w:r>
      <w:r w:rsidRPr="00A60264">
        <w:rPr>
          <w:rFonts w:ascii="Times New Roman" w:eastAsia="Times New Roman" w:hAnsi="Times New Roman" w:cs="Times New Roman"/>
          <w:b/>
          <w:bCs/>
          <w:lang w:val="en-US"/>
        </w:rPr>
        <w:t>€420 million</w:t>
      </w:r>
      <w:r w:rsidRPr="00A60264">
        <w:rPr>
          <w:rFonts w:ascii="Times New Roman" w:eastAsia="Times New Roman" w:hAnsi="Times New Roman" w:cs="Times New Roman"/>
          <w:lang w:val="en-US"/>
        </w:rPr>
        <w:t xml:space="preserve"> and is forecast to exceed </w:t>
      </w:r>
      <w:r w:rsidRPr="00A60264">
        <w:rPr>
          <w:rFonts w:ascii="Times New Roman" w:eastAsia="Times New Roman" w:hAnsi="Times New Roman" w:cs="Times New Roman"/>
          <w:b/>
          <w:bCs/>
          <w:lang w:val="en-US"/>
        </w:rPr>
        <w:t>€1 billion by 2028</w:t>
      </w:r>
      <w:r w:rsidRPr="00A60264">
        <w:rPr>
          <w:rFonts w:ascii="Times New Roman" w:eastAsia="Times New Roman" w:hAnsi="Times New Roman" w:cs="Times New Roman"/>
          <w:lang w:val="en-US"/>
        </w:rPr>
        <w:t xml:space="preserve">, reaching over </w:t>
      </w:r>
      <w:r w:rsidRPr="00A60264">
        <w:rPr>
          <w:rFonts w:ascii="Times New Roman" w:eastAsia="Times New Roman" w:hAnsi="Times New Roman" w:cs="Times New Roman"/>
          <w:b/>
          <w:bCs/>
          <w:lang w:val="en-US"/>
        </w:rPr>
        <w:t>€1.3 billion by 2033</w:t>
      </w:r>
      <w:r w:rsidRPr="00A60264">
        <w:rPr>
          <w:rFonts w:ascii="Times New Roman" w:eastAsia="Times New Roman" w:hAnsi="Times New Roman" w:cs="Times New Roman"/>
          <w:lang w:val="en-US"/>
        </w:rPr>
        <w:t xml:space="preserve">—representing a compound annual growth rate (CAGR) of approximately </w:t>
      </w:r>
      <w:r w:rsidRPr="00A60264">
        <w:rPr>
          <w:rFonts w:ascii="Times New Roman" w:eastAsia="Times New Roman" w:hAnsi="Times New Roman" w:cs="Times New Roman"/>
          <w:b/>
          <w:bCs/>
          <w:lang w:val="en-US"/>
        </w:rPr>
        <w:t>13–14%</w:t>
      </w:r>
      <w:r w:rsidRPr="00A60264">
        <w:rPr>
          <w:rFonts w:ascii="Times New Roman" w:eastAsia="Times New Roman" w:hAnsi="Times New Roman" w:cs="Times New Roman"/>
          <w:lang w:val="en-US"/>
        </w:rPr>
        <w:t>.</w:t>
      </w:r>
    </w:p>
    <w:p w14:paraId="004981F6" w14:textId="77777777" w:rsidR="00A60264" w:rsidRPr="00A60264" w:rsidRDefault="00A60264" w:rsidP="00A60264">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 xml:space="preserve">Between 2023 and 2024, pivotal policy reforms transformed the landscape. Germany’s active patient population surpassed </w:t>
      </w:r>
      <w:r w:rsidRPr="00A60264">
        <w:rPr>
          <w:rFonts w:ascii="Times New Roman" w:eastAsia="Times New Roman" w:hAnsi="Times New Roman" w:cs="Times New Roman"/>
          <w:b/>
          <w:bCs/>
          <w:lang w:val="en-US"/>
        </w:rPr>
        <w:t>300,000</w:t>
      </w:r>
      <w:r w:rsidRPr="00A60264">
        <w:rPr>
          <w:rFonts w:ascii="Times New Roman" w:eastAsia="Times New Roman" w:hAnsi="Times New Roman" w:cs="Times New Roman"/>
          <w:lang w:val="en-US"/>
        </w:rPr>
        <w:t xml:space="preserve"> by year-end 2024, catalyzed in large part by the expansion of online telemedicine platforms. This digital channel significantly improved access to prescriptions, with medical cannabis prescriptions rising by </w:t>
      </w:r>
      <w:r w:rsidRPr="00A60264">
        <w:rPr>
          <w:rFonts w:ascii="Times New Roman" w:eastAsia="Times New Roman" w:hAnsi="Times New Roman" w:cs="Times New Roman"/>
          <w:b/>
          <w:bCs/>
          <w:lang w:val="en-US"/>
        </w:rPr>
        <w:t>1,000%</w:t>
      </w:r>
      <w:r w:rsidRPr="00A60264">
        <w:rPr>
          <w:rFonts w:ascii="Times New Roman" w:eastAsia="Times New Roman" w:hAnsi="Times New Roman" w:cs="Times New Roman"/>
          <w:lang w:val="en-US"/>
        </w:rPr>
        <w:t xml:space="preserve"> between </w:t>
      </w:r>
      <w:r w:rsidRPr="00A60264">
        <w:rPr>
          <w:rFonts w:ascii="Times New Roman" w:eastAsia="Times New Roman" w:hAnsi="Times New Roman" w:cs="Times New Roman"/>
          <w:lang w:val="en-US"/>
        </w:rPr>
        <w:lastRenderedPageBreak/>
        <w:t>March and December 2024. This dramatic growth reflects both unmet therapeutic need and a strong patient preference for innovative treatments that improve quality of life.</w:t>
      </w:r>
    </w:p>
    <w:p w14:paraId="1F0B74E3" w14:textId="77777777" w:rsidR="00A60264" w:rsidRPr="00A60264" w:rsidRDefault="00A60264" w:rsidP="00A60264">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Key regulatory milestones continue to drive the market forward:</w:t>
      </w:r>
    </w:p>
    <w:p w14:paraId="158FFCFD" w14:textId="77777777" w:rsidR="00A60264" w:rsidRPr="00A60264" w:rsidRDefault="00A60264" w:rsidP="00A60264">
      <w:pPr>
        <w:numPr>
          <w:ilvl w:val="0"/>
          <w:numId w:val="16"/>
        </w:numPr>
        <w:spacing w:before="100" w:beforeAutospacing="1" w:after="100" w:afterAutospacing="1"/>
        <w:rPr>
          <w:rFonts w:ascii="Times New Roman" w:eastAsia="Times New Roman" w:hAnsi="Times New Roman" w:cs="Times New Roman"/>
          <w:lang w:val="en-US"/>
        </w:rPr>
      </w:pPr>
      <w:proofErr w:type="spellStart"/>
      <w:r w:rsidRPr="00A60264">
        <w:rPr>
          <w:rFonts w:ascii="Times New Roman" w:eastAsia="Times New Roman" w:hAnsi="Times New Roman" w:cs="Times New Roman"/>
          <w:b/>
          <w:bCs/>
          <w:lang w:val="en-US"/>
        </w:rPr>
        <w:t>Descheduling</w:t>
      </w:r>
      <w:proofErr w:type="spellEnd"/>
      <w:r w:rsidRPr="00A60264">
        <w:rPr>
          <w:rFonts w:ascii="Times New Roman" w:eastAsia="Times New Roman" w:hAnsi="Times New Roman" w:cs="Times New Roman"/>
          <w:b/>
          <w:bCs/>
          <w:lang w:val="en-US"/>
        </w:rPr>
        <w:t xml:space="preserve"> (</w:t>
      </w:r>
      <w:proofErr w:type="spellStart"/>
      <w:r w:rsidRPr="00A60264">
        <w:rPr>
          <w:rFonts w:ascii="Times New Roman" w:eastAsia="Times New Roman" w:hAnsi="Times New Roman" w:cs="Times New Roman"/>
          <w:b/>
          <w:bCs/>
          <w:lang w:val="en-US"/>
        </w:rPr>
        <w:t>MedCanG</w:t>
      </w:r>
      <w:proofErr w:type="spellEnd"/>
      <w:r w:rsidRPr="00A60264">
        <w:rPr>
          <w:rFonts w:ascii="Times New Roman" w:eastAsia="Times New Roman" w:hAnsi="Times New Roman" w:cs="Times New Roman"/>
          <w:b/>
          <w:bCs/>
          <w:lang w:val="en-US"/>
        </w:rPr>
        <w:t xml:space="preserve"> 2024):</w:t>
      </w:r>
      <w:r w:rsidRPr="00A60264">
        <w:rPr>
          <w:rFonts w:ascii="Times New Roman" w:eastAsia="Times New Roman" w:hAnsi="Times New Roman" w:cs="Times New Roman"/>
          <w:lang w:val="en-US"/>
        </w:rPr>
        <w:t xml:space="preserve"> The landmark </w:t>
      </w:r>
      <w:proofErr w:type="spellStart"/>
      <w:r w:rsidRPr="00A60264">
        <w:rPr>
          <w:rFonts w:ascii="Times New Roman" w:eastAsia="Times New Roman" w:hAnsi="Times New Roman" w:cs="Times New Roman"/>
          <w:lang w:val="en-US"/>
        </w:rPr>
        <w:t>Cannabisgesetz</w:t>
      </w:r>
      <w:proofErr w:type="spellEnd"/>
      <w:r w:rsidRPr="00A60264">
        <w:rPr>
          <w:rFonts w:ascii="Times New Roman" w:eastAsia="Times New Roman" w:hAnsi="Times New Roman" w:cs="Times New Roman"/>
          <w:lang w:val="en-US"/>
        </w:rPr>
        <w:t xml:space="preserve"> removed medical cannabis from the narcotics schedule in April 2024, streamlining physician prescribing and pharmacy dispensing procedures.</w:t>
      </w:r>
    </w:p>
    <w:p w14:paraId="4FE93393" w14:textId="77777777" w:rsidR="00A60264" w:rsidRPr="00A60264" w:rsidRDefault="00A60264" w:rsidP="00A60264">
      <w:pPr>
        <w:numPr>
          <w:ilvl w:val="0"/>
          <w:numId w:val="16"/>
        </w:num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b/>
          <w:bCs/>
          <w:lang w:val="en-US"/>
        </w:rPr>
        <w:t>Reimbursement Reforms:</w:t>
      </w:r>
      <w:r w:rsidRPr="00A60264">
        <w:rPr>
          <w:rFonts w:ascii="Times New Roman" w:eastAsia="Times New Roman" w:hAnsi="Times New Roman" w:cs="Times New Roman"/>
          <w:lang w:val="en-US"/>
        </w:rPr>
        <w:t xml:space="preserve"> Mid-2024 adjustments by the Federal Joint Committee (G-BA) eliminated prior approval requirements for reimbursement, broadening insurance coverage and speeding patient onboarding.</w:t>
      </w:r>
    </w:p>
    <w:p w14:paraId="406C7B0C" w14:textId="77777777" w:rsidR="00A60264" w:rsidRPr="00A60264" w:rsidRDefault="00A60264" w:rsidP="00A60264">
      <w:pPr>
        <w:numPr>
          <w:ilvl w:val="0"/>
          <w:numId w:val="16"/>
        </w:num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b/>
          <w:bCs/>
          <w:lang w:val="en-US"/>
        </w:rPr>
        <w:t>Import and Supply Liberalization:</w:t>
      </w:r>
      <w:r w:rsidRPr="00A60264">
        <w:rPr>
          <w:rFonts w:ascii="Times New Roman" w:eastAsia="Times New Roman" w:hAnsi="Times New Roman" w:cs="Times New Roman"/>
          <w:lang w:val="en-US"/>
        </w:rPr>
        <w:t xml:space="preserve"> The Federal Institute for Drugs and Medical Devices (</w:t>
      </w:r>
      <w:proofErr w:type="spellStart"/>
      <w:r w:rsidRPr="00A60264">
        <w:rPr>
          <w:rFonts w:ascii="Times New Roman" w:eastAsia="Times New Roman" w:hAnsi="Times New Roman" w:cs="Times New Roman"/>
          <w:lang w:val="en-US"/>
        </w:rPr>
        <w:t>BfArM</w:t>
      </w:r>
      <w:proofErr w:type="spellEnd"/>
      <w:r w:rsidRPr="00A60264">
        <w:rPr>
          <w:rFonts w:ascii="Times New Roman" w:eastAsia="Times New Roman" w:hAnsi="Times New Roman" w:cs="Times New Roman"/>
          <w:lang w:val="en-US"/>
        </w:rPr>
        <w:t xml:space="preserve">) lifted the state tender monopoly, transitioning Germany to a more open pharmaceutical-style import system. In Q2 2024 alone, medical cannabis imports increased </w:t>
      </w:r>
      <w:r w:rsidRPr="00A60264">
        <w:rPr>
          <w:rFonts w:ascii="Times New Roman" w:eastAsia="Times New Roman" w:hAnsi="Times New Roman" w:cs="Times New Roman"/>
          <w:b/>
          <w:bCs/>
          <w:lang w:val="en-US"/>
        </w:rPr>
        <w:t>44% quarter-over-quarter</w:t>
      </w:r>
      <w:r w:rsidRPr="00A60264">
        <w:rPr>
          <w:rFonts w:ascii="Times New Roman" w:eastAsia="Times New Roman" w:hAnsi="Times New Roman" w:cs="Times New Roman"/>
          <w:lang w:val="en-US"/>
        </w:rPr>
        <w:t>, affirming Germany’s scalability and demand elasticity.</w:t>
      </w:r>
    </w:p>
    <w:p w14:paraId="1CB963BD" w14:textId="77777777" w:rsidR="00A60264" w:rsidRPr="00A60264" w:rsidRDefault="00A60264" w:rsidP="00A60264">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 xml:space="preserve">These developments position Germany as the ideal launchpad for Green Hill. The country's large, well-regulated, and innovation-receptive patient base aligns directly with Green Hill’s quality-first, EU-GMP certified model. As the first mover introducing </w:t>
      </w:r>
      <w:r w:rsidRPr="00A60264">
        <w:rPr>
          <w:rFonts w:ascii="Times New Roman" w:eastAsia="Times New Roman" w:hAnsi="Times New Roman" w:cs="Times New Roman"/>
          <w:b/>
          <w:bCs/>
          <w:lang w:val="en-US"/>
        </w:rPr>
        <w:t>freeze-dried medicinal cannabis</w:t>
      </w:r>
      <w:r w:rsidRPr="00A60264">
        <w:rPr>
          <w:rFonts w:ascii="Times New Roman" w:eastAsia="Times New Roman" w:hAnsi="Times New Roman" w:cs="Times New Roman"/>
          <w:lang w:val="en-US"/>
        </w:rPr>
        <w:t xml:space="preserve"> in Europe, Green Hill is uniquely positioned to deliver a premium, precision-processed product that meets the highest pharmaceutical standards. Our freeze-dried flower ensures exceptional microbial stability, extended shelf life, and optimal cannabinoid and terpene preservation—enhancing therapeutic consistency and trust across the German healthcare system.</w:t>
      </w:r>
    </w:p>
    <w:p w14:paraId="0F33FE1D" w14:textId="77777777" w:rsidR="00A60264" w:rsidRPr="00A60264" w:rsidRDefault="00A60264" w:rsidP="00A60264">
      <w:pPr>
        <w:spacing w:before="100" w:beforeAutospacing="1" w:after="100" w:afterAutospacing="1"/>
        <w:rPr>
          <w:rFonts w:ascii="Times New Roman" w:eastAsia="Times New Roman" w:hAnsi="Times New Roman" w:cs="Times New Roman"/>
          <w:lang w:val="en-US"/>
        </w:rPr>
      </w:pPr>
      <w:r w:rsidRPr="00A60264">
        <w:rPr>
          <w:rFonts w:ascii="Times New Roman" w:eastAsia="Times New Roman" w:hAnsi="Times New Roman" w:cs="Times New Roman"/>
          <w:lang w:val="en-US"/>
        </w:rPr>
        <w:t>Germany is more than a market—it is Green Hill’s proving ground.</w:t>
      </w:r>
    </w:p>
    <w:p w14:paraId="2A7A75C6" w14:textId="77777777" w:rsidR="00151A8B" w:rsidRPr="00151A8B" w:rsidRDefault="00151A8B" w:rsidP="00151A8B">
      <w:pPr>
        <w:spacing w:before="100" w:beforeAutospacing="1" w:after="100" w:afterAutospacing="1"/>
        <w:outlineLvl w:val="1"/>
        <w:rPr>
          <w:rFonts w:ascii="Times New Roman" w:eastAsia="Times New Roman" w:hAnsi="Times New Roman" w:cs="Times New Roman"/>
          <w:b/>
          <w:bCs/>
          <w:sz w:val="36"/>
          <w:szCs w:val="36"/>
          <w:lang w:val="en-US"/>
        </w:rPr>
      </w:pPr>
      <w:r w:rsidRPr="00151A8B">
        <w:rPr>
          <w:rFonts w:ascii="Segoe UI Emoji" w:eastAsia="Times New Roman" w:hAnsi="Segoe UI Emoji" w:cs="Segoe UI Emoji"/>
          <w:b/>
          <w:bCs/>
          <w:sz w:val="36"/>
          <w:szCs w:val="36"/>
          <w:lang w:val="en-US"/>
        </w:rPr>
        <w:t>🌍</w:t>
      </w:r>
      <w:r w:rsidRPr="00151A8B">
        <w:rPr>
          <w:rFonts w:ascii="Times New Roman" w:eastAsia="Times New Roman" w:hAnsi="Times New Roman" w:cs="Times New Roman"/>
          <w:b/>
          <w:bCs/>
          <w:sz w:val="36"/>
          <w:szCs w:val="36"/>
          <w:lang w:val="en-US"/>
        </w:rPr>
        <w:t xml:space="preserve"> Wider Europe</w:t>
      </w:r>
    </w:p>
    <w:p w14:paraId="3704F5C3" w14:textId="77777777" w:rsidR="00151A8B" w:rsidRPr="00151A8B" w:rsidRDefault="00151A8B" w:rsidP="00151A8B">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Europe’s medical cannabis landscape is diverse, but the trend points to broader acceptance under strict quality standards.</w:t>
      </w:r>
    </w:p>
    <w:p w14:paraId="54550298" w14:textId="77777777" w:rsidR="00151A8B" w:rsidRPr="00151A8B" w:rsidRDefault="00151A8B" w:rsidP="00151A8B">
      <w:pPr>
        <w:numPr>
          <w:ilvl w:val="0"/>
          <w:numId w:val="10"/>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b/>
          <w:bCs/>
          <w:lang w:val="en-US"/>
        </w:rPr>
        <w:t>France</w:t>
      </w:r>
      <w:r w:rsidRPr="00151A8B">
        <w:rPr>
          <w:rFonts w:ascii="Times New Roman" w:eastAsia="Times New Roman" w:hAnsi="Times New Roman" w:cs="Times New Roman"/>
          <w:lang w:val="en-US"/>
        </w:rPr>
        <w:t xml:space="preserve"> has extended its pilot medical cannabis program through March 2026, aiming to transition into full national coverage pending regulatory review. The program—currently focused on selected hospitals and conditions—has shown positive outcomes in patient feedback and prescriber participation. Full integration into the public healthcare system is expected to accelerate market growth and open commercial pathways for EU-GMP compliant producers like Green Hill.</w:t>
      </w:r>
    </w:p>
    <w:p w14:paraId="5C51695E" w14:textId="77777777" w:rsidR="00151A8B" w:rsidRPr="00151A8B" w:rsidRDefault="00151A8B" w:rsidP="00151A8B">
      <w:pPr>
        <w:numPr>
          <w:ilvl w:val="0"/>
          <w:numId w:val="10"/>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b/>
          <w:bCs/>
          <w:lang w:val="en-US"/>
        </w:rPr>
        <w:t>Portugal</w:t>
      </w:r>
      <w:r w:rsidRPr="00151A8B">
        <w:rPr>
          <w:rFonts w:ascii="Times New Roman" w:eastAsia="Times New Roman" w:hAnsi="Times New Roman" w:cs="Times New Roman"/>
          <w:lang w:val="en-US"/>
        </w:rPr>
        <w:t xml:space="preserve"> and </w:t>
      </w:r>
      <w:r w:rsidRPr="00151A8B">
        <w:rPr>
          <w:rFonts w:ascii="Times New Roman" w:eastAsia="Times New Roman" w:hAnsi="Times New Roman" w:cs="Times New Roman"/>
          <w:b/>
          <w:bCs/>
          <w:lang w:val="en-US"/>
        </w:rPr>
        <w:t>Denmark</w:t>
      </w:r>
      <w:r w:rsidRPr="00151A8B">
        <w:rPr>
          <w:rFonts w:ascii="Times New Roman" w:eastAsia="Times New Roman" w:hAnsi="Times New Roman" w:cs="Times New Roman"/>
          <w:lang w:val="en-US"/>
        </w:rPr>
        <w:t xml:space="preserve"> have positioned themselves as production and export hubs, supplying compliant cannabis to larger EU markets. However, recent police investigations and raids involving several Portuguese producers—some facing allegations of diversion and trafficking under the guise of medical operations—have intensified regulatory scrutiny and revealed structural compliance failures among what had been considered the most established competitors. These developments have further validated Green Hill’s strategy to launch within a tightly regulated, </w:t>
      </w:r>
      <w:r w:rsidRPr="00151A8B">
        <w:rPr>
          <w:rFonts w:ascii="Times New Roman" w:eastAsia="Times New Roman" w:hAnsi="Times New Roman" w:cs="Times New Roman"/>
          <w:lang w:val="en-US"/>
        </w:rPr>
        <w:lastRenderedPageBreak/>
        <w:t>standardized, and transparent market framework. By committing to full EU-GMP compliance from the outset, Green Hill not only strengthens its regulatory credibility but also benefits from a fairer, more predictable competitive landscape—one shaped by enforceable pharmaceutical norms rather than discretionary enforcement.</w:t>
      </w:r>
    </w:p>
    <w:p w14:paraId="3A44276C" w14:textId="77777777" w:rsidR="00151A8B" w:rsidRPr="00151A8B" w:rsidRDefault="00151A8B" w:rsidP="00151A8B">
      <w:pPr>
        <w:numPr>
          <w:ilvl w:val="0"/>
          <w:numId w:val="10"/>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 xml:space="preserve">Smaller markets like </w:t>
      </w:r>
      <w:r w:rsidRPr="00151A8B">
        <w:rPr>
          <w:rFonts w:ascii="Times New Roman" w:eastAsia="Times New Roman" w:hAnsi="Times New Roman" w:cs="Times New Roman"/>
          <w:b/>
          <w:bCs/>
          <w:lang w:val="en-US"/>
        </w:rPr>
        <w:t>Malta</w:t>
      </w:r>
      <w:r w:rsidRPr="00151A8B">
        <w:rPr>
          <w:rFonts w:ascii="Times New Roman" w:eastAsia="Times New Roman" w:hAnsi="Times New Roman" w:cs="Times New Roman"/>
          <w:lang w:val="en-US"/>
        </w:rPr>
        <w:t xml:space="preserve">, </w:t>
      </w:r>
      <w:r w:rsidRPr="00151A8B">
        <w:rPr>
          <w:rFonts w:ascii="Times New Roman" w:eastAsia="Times New Roman" w:hAnsi="Times New Roman" w:cs="Times New Roman"/>
          <w:b/>
          <w:bCs/>
          <w:lang w:val="en-US"/>
        </w:rPr>
        <w:t>Ireland</w:t>
      </w:r>
      <w:r w:rsidRPr="00151A8B">
        <w:rPr>
          <w:rFonts w:ascii="Times New Roman" w:eastAsia="Times New Roman" w:hAnsi="Times New Roman" w:cs="Times New Roman"/>
          <w:lang w:val="en-US"/>
        </w:rPr>
        <w:t xml:space="preserve">, and </w:t>
      </w:r>
      <w:r w:rsidRPr="00151A8B">
        <w:rPr>
          <w:rFonts w:ascii="Times New Roman" w:eastAsia="Times New Roman" w:hAnsi="Times New Roman" w:cs="Times New Roman"/>
          <w:b/>
          <w:bCs/>
          <w:lang w:val="en-US"/>
        </w:rPr>
        <w:t>Poland</w:t>
      </w:r>
      <w:r w:rsidRPr="00151A8B">
        <w:rPr>
          <w:rFonts w:ascii="Times New Roman" w:eastAsia="Times New Roman" w:hAnsi="Times New Roman" w:cs="Times New Roman"/>
          <w:lang w:val="en-US"/>
        </w:rPr>
        <w:t xml:space="preserve"> are gradually adopting formal frameworks. While still in the early stages, these countries have initiated medical access pilot programs and regulatory consultations, signaling their intent to align with broader EU standards. As their frameworks mature, Green Hill will be well positioned to expand selectively, leveraging its EU-GMP certification and modular compliance systems to enter these markets efficiently once commercial channels are formalized.</w:t>
      </w:r>
    </w:p>
    <w:p w14:paraId="63A91FC4" w14:textId="77777777" w:rsidR="00151A8B" w:rsidRPr="00151A8B" w:rsidRDefault="00151A8B" w:rsidP="00151A8B">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Innovative paths are emerging:</w:t>
      </w:r>
    </w:p>
    <w:p w14:paraId="6A34919F" w14:textId="77777777" w:rsidR="00151A8B" w:rsidRPr="00151A8B" w:rsidRDefault="00151A8B" w:rsidP="00151A8B">
      <w:pPr>
        <w:numPr>
          <w:ilvl w:val="0"/>
          <w:numId w:val="11"/>
        </w:num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b/>
          <w:bCs/>
          <w:lang w:val="en-US"/>
        </w:rPr>
        <w:t>Switzerland</w:t>
      </w:r>
      <w:r w:rsidRPr="00151A8B">
        <w:rPr>
          <w:rFonts w:ascii="Times New Roman" w:eastAsia="Times New Roman" w:hAnsi="Times New Roman" w:cs="Times New Roman"/>
          <w:lang w:val="en-US"/>
        </w:rPr>
        <w:t xml:space="preserve"> and the </w:t>
      </w:r>
      <w:r w:rsidRPr="00151A8B">
        <w:rPr>
          <w:rFonts w:ascii="Times New Roman" w:eastAsia="Times New Roman" w:hAnsi="Times New Roman" w:cs="Times New Roman"/>
          <w:b/>
          <w:bCs/>
          <w:lang w:val="en-US"/>
        </w:rPr>
        <w:t>Czech Republic</w:t>
      </w:r>
      <w:r w:rsidRPr="00151A8B">
        <w:rPr>
          <w:rFonts w:ascii="Times New Roman" w:eastAsia="Times New Roman" w:hAnsi="Times New Roman" w:cs="Times New Roman"/>
          <w:lang w:val="en-US"/>
        </w:rPr>
        <w:t xml:space="preserve"> are pursuing adult-use pilots and liberalized medical programs. Switzerland has implemented federal-level trials for adult use and has removed exceptional authorization requirements for medical cannabis, opening stable access for patients and a clear export opportunity. The Czech Republic exported over </w:t>
      </w:r>
      <w:r w:rsidRPr="00151A8B">
        <w:rPr>
          <w:rFonts w:ascii="Times New Roman" w:eastAsia="Times New Roman" w:hAnsi="Times New Roman" w:cs="Times New Roman"/>
          <w:b/>
          <w:bCs/>
          <w:lang w:val="en-US"/>
        </w:rPr>
        <w:t>4.4 tons</w:t>
      </w:r>
      <w:r w:rsidRPr="00151A8B">
        <w:rPr>
          <w:rFonts w:ascii="Times New Roman" w:eastAsia="Times New Roman" w:hAnsi="Times New Roman" w:cs="Times New Roman"/>
          <w:lang w:val="en-US"/>
        </w:rPr>
        <w:t xml:space="preserve"> of cannabis in 2024—mostly to Germany—despite having a small domestic patient base, showing strong export potential and a blueprint for successful regional specialization.</w:t>
      </w:r>
    </w:p>
    <w:p w14:paraId="7DC35E6B" w14:textId="77777777" w:rsidR="00151A8B" w:rsidRPr="00151A8B" w:rsidRDefault="00151A8B" w:rsidP="00151A8B">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Both countries highlight the growing segmentation of the EU market, where focused, high-compliance operators like Green Hill can adapt to national variations while staying within the broader EU-GMP framework. As regulatory frameworks evolve and converge, Green Hill’s flexible, compliance-native infrastructure enables rapid entry into these adjacent, high-quality markets with minimal adjustment.</w:t>
      </w:r>
    </w:p>
    <w:p w14:paraId="4B0A3105" w14:textId="77777777" w:rsidR="00151A8B" w:rsidRPr="00151A8B" w:rsidRDefault="00151A8B" w:rsidP="00151A8B">
      <w:pPr>
        <w:spacing w:before="100" w:beforeAutospacing="1" w:after="100" w:afterAutospacing="1"/>
        <w:rPr>
          <w:rFonts w:ascii="Times New Roman" w:eastAsia="Times New Roman" w:hAnsi="Times New Roman" w:cs="Times New Roman"/>
          <w:lang w:val="en-US"/>
        </w:rPr>
      </w:pPr>
      <w:r w:rsidRPr="00151A8B">
        <w:rPr>
          <w:rFonts w:ascii="Times New Roman" w:eastAsia="Times New Roman" w:hAnsi="Times New Roman" w:cs="Times New Roman"/>
          <w:lang w:val="en-US"/>
        </w:rPr>
        <w:t xml:space="preserve">All EU markets are unifying around the requirement for </w:t>
      </w:r>
      <w:r w:rsidRPr="00151A8B">
        <w:rPr>
          <w:rFonts w:ascii="Times New Roman" w:eastAsia="Times New Roman" w:hAnsi="Times New Roman" w:cs="Times New Roman"/>
          <w:b/>
          <w:bCs/>
          <w:lang w:val="en-US"/>
        </w:rPr>
        <w:t>GMP-grade product</w:t>
      </w:r>
      <w:r w:rsidRPr="00151A8B">
        <w:rPr>
          <w:rFonts w:ascii="Times New Roman" w:eastAsia="Times New Roman" w:hAnsi="Times New Roman" w:cs="Times New Roman"/>
          <w:lang w:val="en-US"/>
        </w:rPr>
        <w:t>. Only EU-GMP certified cannabis can be legally imported/exported for medical use. Green Hill’s EU-GMP-first model, from day one, is purpose-built for this environment.</w:t>
      </w:r>
    </w:p>
    <w:bookmarkEnd w:id="6"/>
    <w:p w14:paraId="541510A1" w14:textId="77777777" w:rsidR="00F77025" w:rsidRPr="00F77025" w:rsidRDefault="00F77025" w:rsidP="00F77025">
      <w:pPr>
        <w:spacing w:before="100" w:beforeAutospacing="1" w:after="100" w:afterAutospacing="1"/>
        <w:outlineLvl w:val="1"/>
        <w:rPr>
          <w:rFonts w:ascii="Times New Roman" w:eastAsia="Times New Roman" w:hAnsi="Times New Roman" w:cs="Times New Roman"/>
          <w:b/>
          <w:bCs/>
          <w:sz w:val="36"/>
          <w:szCs w:val="36"/>
          <w:lang w:val="en-US"/>
        </w:rPr>
      </w:pPr>
      <w:r w:rsidRPr="00F77025">
        <w:rPr>
          <w:rFonts w:ascii="Segoe UI Emoji" w:eastAsia="Times New Roman" w:hAnsi="Segoe UI Emoji" w:cs="Segoe UI Emoji"/>
          <w:b/>
          <w:bCs/>
          <w:sz w:val="36"/>
          <w:szCs w:val="36"/>
          <w:lang w:val="en-US"/>
        </w:rPr>
        <w:t>📊</w:t>
      </w:r>
      <w:r w:rsidRPr="00F77025">
        <w:rPr>
          <w:rFonts w:ascii="Times New Roman" w:eastAsia="Times New Roman" w:hAnsi="Times New Roman" w:cs="Times New Roman"/>
          <w:b/>
          <w:bCs/>
          <w:sz w:val="36"/>
          <w:szCs w:val="36"/>
          <w:lang w:val="en-US"/>
        </w:rPr>
        <w:t xml:space="preserve"> Market Size, Growth &amp; Competitive Positioning</w:t>
      </w:r>
    </w:p>
    <w:p w14:paraId="472BC1DC"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Green Hill’s GMP-first model is purpose-built for Europe’s regulated medical cannabis landscape, ensuring early compliance with EU pharmaceutical standards and positioning the company for long-term leadership.</w:t>
      </w:r>
    </w:p>
    <w:p w14:paraId="74B8F8CC" w14:textId="77777777" w:rsidR="00F77025" w:rsidRPr="00F77025" w:rsidRDefault="00F77025" w:rsidP="00F77025">
      <w:pPr>
        <w:spacing w:before="100" w:beforeAutospacing="1" w:after="100" w:afterAutospacing="1"/>
        <w:outlineLvl w:val="2"/>
        <w:rPr>
          <w:rFonts w:ascii="Times New Roman" w:eastAsia="Times New Roman" w:hAnsi="Times New Roman" w:cs="Times New Roman"/>
          <w:b/>
          <w:bCs/>
          <w:sz w:val="27"/>
          <w:szCs w:val="27"/>
          <w:lang w:val="en-US"/>
        </w:rPr>
      </w:pPr>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Market Size &amp; Growt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2"/>
        <w:gridCol w:w="1139"/>
        <w:gridCol w:w="1214"/>
        <w:gridCol w:w="1189"/>
        <w:gridCol w:w="4104"/>
      </w:tblGrid>
      <w:tr w:rsidR="00F77025" w:rsidRPr="00F77025" w14:paraId="3358AE31" w14:textId="77777777" w:rsidTr="00F77025">
        <w:trPr>
          <w:tblCellSpacing w:w="15" w:type="dxa"/>
        </w:trPr>
        <w:tc>
          <w:tcPr>
            <w:tcW w:w="0" w:type="auto"/>
            <w:vAlign w:val="center"/>
            <w:hideMark/>
          </w:tcPr>
          <w:p w14:paraId="772DAF2E" w14:textId="77777777" w:rsidR="00F77025" w:rsidRPr="00F77025" w:rsidRDefault="00F77025" w:rsidP="00F7702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Region</w:t>
            </w:r>
          </w:p>
        </w:tc>
        <w:tc>
          <w:tcPr>
            <w:tcW w:w="0" w:type="auto"/>
            <w:vAlign w:val="center"/>
            <w:hideMark/>
          </w:tcPr>
          <w:p w14:paraId="2EA66854" w14:textId="77777777" w:rsidR="00F77025" w:rsidRPr="00F77025" w:rsidRDefault="00F77025" w:rsidP="00F7702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2024 Market Size</w:t>
            </w:r>
          </w:p>
        </w:tc>
        <w:tc>
          <w:tcPr>
            <w:tcW w:w="0" w:type="auto"/>
            <w:vAlign w:val="center"/>
            <w:hideMark/>
          </w:tcPr>
          <w:p w14:paraId="40FD38A8" w14:textId="77777777" w:rsidR="00F77025" w:rsidRPr="00F77025" w:rsidRDefault="00F77025" w:rsidP="00F7702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2033 Forecast</w:t>
            </w:r>
          </w:p>
        </w:tc>
        <w:tc>
          <w:tcPr>
            <w:tcW w:w="0" w:type="auto"/>
            <w:vAlign w:val="center"/>
            <w:hideMark/>
          </w:tcPr>
          <w:p w14:paraId="4D734C36" w14:textId="77777777" w:rsidR="00F77025" w:rsidRPr="00F77025" w:rsidRDefault="00F77025" w:rsidP="00F7702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CAGR (2025–2033)</w:t>
            </w:r>
          </w:p>
        </w:tc>
        <w:tc>
          <w:tcPr>
            <w:tcW w:w="0" w:type="auto"/>
            <w:vAlign w:val="center"/>
            <w:hideMark/>
          </w:tcPr>
          <w:p w14:paraId="5B3FA2E2" w14:textId="77777777" w:rsidR="00F77025" w:rsidRPr="00F77025" w:rsidRDefault="00F77025" w:rsidP="00F77025">
            <w:pPr>
              <w:spacing w:after="0"/>
              <w:jc w:val="center"/>
              <w:rPr>
                <w:rFonts w:ascii="Times New Roman" w:eastAsia="Times New Roman" w:hAnsi="Times New Roman" w:cs="Times New Roman"/>
                <w:b/>
                <w:bCs/>
                <w:lang w:val="en-US"/>
              </w:rPr>
            </w:pPr>
            <w:r w:rsidRPr="00F77025">
              <w:rPr>
                <w:rFonts w:ascii="Times New Roman" w:eastAsia="Times New Roman" w:hAnsi="Times New Roman" w:cs="Times New Roman"/>
                <w:b/>
                <w:bCs/>
                <w:lang w:val="en-US"/>
              </w:rPr>
              <w:t>Key Growth Drivers</w:t>
            </w:r>
          </w:p>
        </w:tc>
      </w:tr>
      <w:tr w:rsidR="00F77025" w:rsidRPr="00F77025" w14:paraId="4C6F7328" w14:textId="77777777" w:rsidTr="00F77025">
        <w:trPr>
          <w:tblCellSpacing w:w="15" w:type="dxa"/>
        </w:trPr>
        <w:tc>
          <w:tcPr>
            <w:tcW w:w="0" w:type="auto"/>
            <w:vAlign w:val="center"/>
            <w:hideMark/>
          </w:tcPr>
          <w:p w14:paraId="6C1F4B77"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b/>
                <w:bCs/>
                <w:lang w:val="en-US"/>
              </w:rPr>
              <w:lastRenderedPageBreak/>
              <w:t>Germany</w:t>
            </w:r>
          </w:p>
        </w:tc>
        <w:tc>
          <w:tcPr>
            <w:tcW w:w="0" w:type="auto"/>
            <w:vAlign w:val="center"/>
            <w:hideMark/>
          </w:tcPr>
          <w:p w14:paraId="079F00E1"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420 million</w:t>
            </w:r>
          </w:p>
        </w:tc>
        <w:tc>
          <w:tcPr>
            <w:tcW w:w="0" w:type="auto"/>
            <w:vAlign w:val="center"/>
            <w:hideMark/>
          </w:tcPr>
          <w:p w14:paraId="79F179E6"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0+ billion (est.)</w:t>
            </w:r>
          </w:p>
        </w:tc>
        <w:tc>
          <w:tcPr>
            <w:tcW w:w="0" w:type="auto"/>
            <w:vAlign w:val="center"/>
            <w:hideMark/>
          </w:tcPr>
          <w:p w14:paraId="3FDE554E"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3.9%</w:t>
            </w:r>
          </w:p>
        </w:tc>
        <w:tc>
          <w:tcPr>
            <w:tcW w:w="0" w:type="auto"/>
            <w:vAlign w:val="center"/>
            <w:hideMark/>
          </w:tcPr>
          <w:p w14:paraId="4F7B68C7"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G-BA insurance reforms, telemedicine adoption, import liberalization, domestic cultivation expansion</w:t>
            </w:r>
          </w:p>
        </w:tc>
      </w:tr>
      <w:tr w:rsidR="00F77025" w:rsidRPr="00F77025" w14:paraId="5EAD3D8E" w14:textId="77777777" w:rsidTr="00F77025">
        <w:trPr>
          <w:tblCellSpacing w:w="15" w:type="dxa"/>
        </w:trPr>
        <w:tc>
          <w:tcPr>
            <w:tcW w:w="0" w:type="auto"/>
            <w:vAlign w:val="center"/>
            <w:hideMark/>
          </w:tcPr>
          <w:p w14:paraId="6AA1AFB4"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b/>
                <w:bCs/>
                <w:lang w:val="en-US"/>
              </w:rPr>
              <w:t>Europe (total)</w:t>
            </w:r>
          </w:p>
        </w:tc>
        <w:tc>
          <w:tcPr>
            <w:tcW w:w="0" w:type="auto"/>
            <w:vAlign w:val="center"/>
            <w:hideMark/>
          </w:tcPr>
          <w:p w14:paraId="57DE74FD"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2.6 billion</w:t>
            </w:r>
          </w:p>
        </w:tc>
        <w:tc>
          <w:tcPr>
            <w:tcW w:w="0" w:type="auto"/>
            <w:vAlign w:val="center"/>
            <w:hideMark/>
          </w:tcPr>
          <w:p w14:paraId="0C3AFDA2"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2.65 billion</w:t>
            </w:r>
          </w:p>
        </w:tc>
        <w:tc>
          <w:tcPr>
            <w:tcW w:w="0" w:type="auto"/>
            <w:vAlign w:val="center"/>
            <w:hideMark/>
          </w:tcPr>
          <w:p w14:paraId="4E20DCA8"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18.3%</w:t>
            </w:r>
          </w:p>
        </w:tc>
        <w:tc>
          <w:tcPr>
            <w:tcW w:w="0" w:type="auto"/>
            <w:vAlign w:val="center"/>
            <w:hideMark/>
          </w:tcPr>
          <w:p w14:paraId="5DBE0AB2" w14:textId="77777777" w:rsidR="00F77025" w:rsidRPr="00F77025" w:rsidRDefault="00F77025" w:rsidP="00F77025">
            <w:pPr>
              <w:spacing w:after="0"/>
              <w:rPr>
                <w:rFonts w:ascii="Times New Roman" w:eastAsia="Times New Roman" w:hAnsi="Times New Roman" w:cs="Times New Roman"/>
                <w:lang w:val="en-US"/>
              </w:rPr>
            </w:pPr>
            <w:r w:rsidRPr="00F77025">
              <w:rPr>
                <w:rFonts w:ascii="Times New Roman" w:eastAsia="Times New Roman" w:hAnsi="Times New Roman" w:cs="Times New Roman"/>
                <w:lang w:val="en-US"/>
              </w:rPr>
              <w:t>Legalization in new countries, pharma integration, chronic illness treatment, and clinical R&amp;D investments</w:t>
            </w:r>
          </w:p>
        </w:tc>
      </w:tr>
    </w:tbl>
    <w:p w14:paraId="371F6A32"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urope’s medical cannabis sector is on a high-growth trajectory. In 2024, the total market was valued at approximately €2.6 B. By 2033, it is forecast to exceed €12.6 B, driven by the expansion of regulatory frameworks, the entry of new patient populations, and growing collaboration with pharmaceutical distributors and healthcare systems. Germany alone is expected to grow from €420M to over €1.3B during the same period, fueled by progressive reforms and an increasingly sophisticated patient base.</w:t>
      </w:r>
    </w:p>
    <w:p w14:paraId="4B39D26F" w14:textId="77777777" w:rsidR="00F77025" w:rsidRPr="00F77025" w:rsidRDefault="00F77025" w:rsidP="00F77025">
      <w:pPr>
        <w:spacing w:before="100" w:beforeAutospacing="1" w:after="100" w:afterAutospacing="1"/>
        <w:outlineLvl w:val="2"/>
        <w:rPr>
          <w:rFonts w:ascii="Times New Roman" w:eastAsia="Times New Roman" w:hAnsi="Times New Roman" w:cs="Times New Roman"/>
          <w:b/>
          <w:bCs/>
          <w:sz w:val="27"/>
          <w:szCs w:val="27"/>
          <w:lang w:val="en-US"/>
        </w:rPr>
      </w:pPr>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Product Trends</w:t>
      </w:r>
    </w:p>
    <w:p w14:paraId="044AD71A"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Top-selling formats across Europe currently include high-THC extracts for oncology and pain, CBD-balanced oils, and dried flower for fast-onset administration. A trend toward standardized, pharma-grade formats—such as purified inhalers and metered-dose formulations—is taking shape. Green Hill’s phased roadmap mirrors this evolution: it begins with premium dried flower (Europe’s largest current segment), then transitions into solventless extracts and precision delivery formats as regulations mature.</w:t>
      </w:r>
    </w:p>
    <w:p w14:paraId="462AADB4" w14:textId="77777777" w:rsidR="00F77025" w:rsidRPr="00F77025" w:rsidRDefault="00F77025" w:rsidP="00F77025">
      <w:pPr>
        <w:spacing w:before="100" w:beforeAutospacing="1" w:after="100" w:afterAutospacing="1"/>
        <w:outlineLvl w:val="2"/>
        <w:rPr>
          <w:rFonts w:ascii="Times New Roman" w:eastAsia="Times New Roman" w:hAnsi="Times New Roman" w:cs="Times New Roman"/>
          <w:b/>
          <w:bCs/>
          <w:sz w:val="27"/>
          <w:szCs w:val="27"/>
          <w:lang w:val="en-US"/>
        </w:rPr>
      </w:pPr>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Competitive Landscape</w:t>
      </w:r>
    </w:p>
    <w:p w14:paraId="6E56A123"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Initial EU market control was held by Canadian pioneers like Tilray, Aurora, and Aphria, with supply later diversified through EU-based cultivators in Portugal and Denmark. Today, the field is evolving. Germany is nurturing domestic production, and EU-GMP certification is now the definitive benchmark for legal supply. Green Hill’s vertically integrated model and EU-GMP certification for all output ensure compliance and trust—qualities that distinguish long-term players from opportunistic importers.</w:t>
      </w:r>
    </w:p>
    <w:p w14:paraId="0C70B840"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 xml:space="preserve">Countries such as </w:t>
      </w:r>
      <w:r w:rsidRPr="00F77025">
        <w:rPr>
          <w:rFonts w:ascii="Times New Roman" w:eastAsia="Times New Roman" w:hAnsi="Times New Roman" w:cs="Times New Roman"/>
          <w:b/>
          <w:bCs/>
          <w:lang w:val="en-US"/>
        </w:rPr>
        <w:t>Portugal</w:t>
      </w:r>
      <w:r w:rsidRPr="00F77025">
        <w:rPr>
          <w:rFonts w:ascii="Times New Roman" w:eastAsia="Times New Roman" w:hAnsi="Times New Roman" w:cs="Times New Roman"/>
          <w:lang w:val="en-US"/>
        </w:rPr>
        <w:t xml:space="preserve">, </w:t>
      </w:r>
      <w:r w:rsidRPr="00F77025">
        <w:rPr>
          <w:rFonts w:ascii="Times New Roman" w:eastAsia="Times New Roman" w:hAnsi="Times New Roman" w:cs="Times New Roman"/>
          <w:b/>
          <w:bCs/>
          <w:lang w:val="en-US"/>
        </w:rPr>
        <w:t>Czech Republic</w:t>
      </w:r>
      <w:r w:rsidRPr="00F77025">
        <w:rPr>
          <w:rFonts w:ascii="Times New Roman" w:eastAsia="Times New Roman" w:hAnsi="Times New Roman" w:cs="Times New Roman"/>
          <w:lang w:val="en-US"/>
        </w:rPr>
        <w:t xml:space="preserve">, </w:t>
      </w:r>
      <w:r w:rsidRPr="00F77025">
        <w:rPr>
          <w:rFonts w:ascii="Times New Roman" w:eastAsia="Times New Roman" w:hAnsi="Times New Roman" w:cs="Times New Roman"/>
          <w:b/>
          <w:bCs/>
          <w:lang w:val="en-US"/>
        </w:rPr>
        <w:t>Greece</w:t>
      </w:r>
      <w:r w:rsidRPr="00F77025">
        <w:rPr>
          <w:rFonts w:ascii="Times New Roman" w:eastAsia="Times New Roman" w:hAnsi="Times New Roman" w:cs="Times New Roman"/>
          <w:lang w:val="en-US"/>
        </w:rPr>
        <w:t xml:space="preserve">, and </w:t>
      </w:r>
      <w:r w:rsidRPr="00F77025">
        <w:rPr>
          <w:rFonts w:ascii="Times New Roman" w:eastAsia="Times New Roman" w:hAnsi="Times New Roman" w:cs="Times New Roman"/>
          <w:b/>
          <w:bCs/>
          <w:lang w:val="en-US"/>
        </w:rPr>
        <w:t>North Macedonia</w:t>
      </w:r>
      <w:r w:rsidRPr="00F77025">
        <w:rPr>
          <w:rFonts w:ascii="Times New Roman" w:eastAsia="Times New Roman" w:hAnsi="Times New Roman" w:cs="Times New Roman"/>
          <w:lang w:val="en-US"/>
        </w:rPr>
        <w:t xml:space="preserve"> are producing primarily for export. Green Hill’s entry strategy is designed to meet this demand while ensuring traceability, regulatory adherence, and competitive pricing.</w:t>
      </w:r>
    </w:p>
    <w:p w14:paraId="5B591E87" w14:textId="77777777" w:rsidR="00F77025" w:rsidRPr="00F77025" w:rsidRDefault="00F77025" w:rsidP="00F77025">
      <w:pPr>
        <w:spacing w:before="100" w:beforeAutospacing="1" w:after="100" w:afterAutospacing="1"/>
        <w:outlineLvl w:val="2"/>
        <w:rPr>
          <w:rFonts w:ascii="Times New Roman" w:eastAsia="Times New Roman" w:hAnsi="Times New Roman" w:cs="Times New Roman"/>
          <w:b/>
          <w:bCs/>
          <w:sz w:val="27"/>
          <w:szCs w:val="27"/>
          <w:lang w:val="en-US"/>
        </w:rPr>
      </w:pPr>
      <w:r w:rsidRPr="00F77025">
        <w:rPr>
          <w:rFonts w:ascii="Segoe UI Emoji" w:eastAsia="Times New Roman" w:hAnsi="Segoe UI Emoji" w:cs="Segoe UI Emoji"/>
          <w:b/>
          <w:bCs/>
          <w:sz w:val="27"/>
          <w:szCs w:val="27"/>
          <w:lang w:val="en-US"/>
        </w:rPr>
        <w:t>🌐</w:t>
      </w:r>
      <w:r w:rsidRPr="00F77025">
        <w:rPr>
          <w:rFonts w:ascii="Times New Roman" w:eastAsia="Times New Roman" w:hAnsi="Times New Roman" w:cs="Times New Roman"/>
          <w:b/>
          <w:bCs/>
          <w:sz w:val="27"/>
          <w:szCs w:val="27"/>
          <w:lang w:val="en-US"/>
        </w:rPr>
        <w:t xml:space="preserve"> Strategic Positioning</w:t>
      </w:r>
    </w:p>
    <w:p w14:paraId="04F5127D"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Green Hill’s location in the Canary Islands combines agronomic advantages with economic efficiency. The project benefits from Spain’s export-friendly stance, a 4% ZEC corporate tax regime, and rising momentum for formal domestic medical regulation. The company’s integration of EU-GMP standards, freeze-drying innovation, and strategic partnerships offers a powerful foundation for scalable, cross-border commercialization.</w:t>
      </w:r>
    </w:p>
    <w:p w14:paraId="48D2F909" w14:textId="77777777" w:rsidR="00F77025" w:rsidRPr="00F77025" w:rsidRDefault="00F77025" w:rsidP="00F77025">
      <w:pPr>
        <w:spacing w:before="100" w:beforeAutospacing="1" w:after="100" w:afterAutospacing="1"/>
        <w:outlineLvl w:val="1"/>
        <w:rPr>
          <w:rFonts w:ascii="Times New Roman" w:eastAsia="Times New Roman" w:hAnsi="Times New Roman" w:cs="Times New Roman"/>
          <w:b/>
          <w:bCs/>
          <w:sz w:val="36"/>
          <w:szCs w:val="36"/>
          <w:lang w:val="en-US"/>
        </w:rPr>
      </w:pPr>
      <w:r w:rsidRPr="00F77025">
        <w:rPr>
          <w:rFonts w:ascii="Segoe UI Emoji" w:eastAsia="Times New Roman" w:hAnsi="Segoe UI Emoji" w:cs="Segoe UI Emoji"/>
          <w:b/>
          <w:bCs/>
          <w:sz w:val="36"/>
          <w:szCs w:val="36"/>
          <w:lang w:val="en-US"/>
        </w:rPr>
        <w:lastRenderedPageBreak/>
        <w:t>🧠</w:t>
      </w:r>
      <w:r w:rsidRPr="00F77025">
        <w:rPr>
          <w:rFonts w:ascii="Times New Roman" w:eastAsia="Times New Roman" w:hAnsi="Times New Roman" w:cs="Times New Roman"/>
          <w:b/>
          <w:bCs/>
          <w:sz w:val="36"/>
          <w:szCs w:val="36"/>
          <w:lang w:val="en-US"/>
        </w:rPr>
        <w:t xml:space="preserve"> SWOT Analysis: Medicinal Cannabis Market</w:t>
      </w:r>
    </w:p>
    <w:p w14:paraId="60A8ADE0"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Strengths</w:t>
      </w:r>
    </w:p>
    <w:p w14:paraId="422361E3" w14:textId="77777777" w:rsidR="00F77025" w:rsidRPr="00F77025" w:rsidRDefault="00F77025" w:rsidP="00F77025">
      <w:pPr>
        <w:numPr>
          <w:ilvl w:val="0"/>
          <w:numId w:val="12"/>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Rapid patient growth in core EU markets</w:t>
      </w:r>
    </w:p>
    <w:p w14:paraId="626F1070" w14:textId="77777777" w:rsidR="00F77025" w:rsidRPr="00F77025" w:rsidRDefault="00F77025" w:rsidP="00F77025">
      <w:pPr>
        <w:numPr>
          <w:ilvl w:val="0"/>
          <w:numId w:val="12"/>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U-GMP alignment from the outset</w:t>
      </w:r>
    </w:p>
    <w:p w14:paraId="59D683C2" w14:textId="77777777" w:rsidR="00F77025" w:rsidRPr="00F77025" w:rsidRDefault="00F77025" w:rsidP="00F77025">
      <w:pPr>
        <w:numPr>
          <w:ilvl w:val="0"/>
          <w:numId w:val="12"/>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Freeze-drying innovation for shelf-life and microbial stability</w:t>
      </w:r>
    </w:p>
    <w:p w14:paraId="158998F9" w14:textId="77777777" w:rsidR="00F77025" w:rsidRPr="00F77025" w:rsidRDefault="00F77025" w:rsidP="00F77025">
      <w:pPr>
        <w:numPr>
          <w:ilvl w:val="0"/>
          <w:numId w:val="12"/>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Strategic location with tax optimization (Canary Islands, Spain)</w:t>
      </w:r>
    </w:p>
    <w:p w14:paraId="5ABE46B9"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Weaknesses</w:t>
      </w:r>
    </w:p>
    <w:p w14:paraId="50ABFEDF" w14:textId="77777777" w:rsidR="00F77025" w:rsidRPr="00F77025" w:rsidRDefault="00F77025" w:rsidP="00F77025">
      <w:pPr>
        <w:numPr>
          <w:ilvl w:val="0"/>
          <w:numId w:val="1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High startup and compliance costs</w:t>
      </w:r>
    </w:p>
    <w:p w14:paraId="715D9EC7" w14:textId="77777777" w:rsidR="00F77025" w:rsidRPr="00F77025" w:rsidRDefault="00F77025" w:rsidP="00F77025">
      <w:pPr>
        <w:numPr>
          <w:ilvl w:val="0"/>
          <w:numId w:val="1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Multi-jurisdictional regulatory complexity</w:t>
      </w:r>
    </w:p>
    <w:p w14:paraId="2FA13C78" w14:textId="77777777" w:rsidR="00F77025" w:rsidRPr="00F77025" w:rsidRDefault="00F77025" w:rsidP="00F77025">
      <w:pPr>
        <w:numPr>
          <w:ilvl w:val="0"/>
          <w:numId w:val="1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Stigma and slow onboarding in conservative medical sectors</w:t>
      </w:r>
    </w:p>
    <w:p w14:paraId="57998AF4" w14:textId="77777777" w:rsidR="00F77025" w:rsidRPr="00F77025" w:rsidRDefault="00F77025" w:rsidP="00F77025">
      <w:pPr>
        <w:numPr>
          <w:ilvl w:val="0"/>
          <w:numId w:val="13"/>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Heavy dependence on a few lead markets (Germany)</w:t>
      </w:r>
    </w:p>
    <w:p w14:paraId="387497CB"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Opportunities</w:t>
      </w:r>
    </w:p>
    <w:p w14:paraId="6BF028D3" w14:textId="77777777" w:rsidR="00F77025" w:rsidRPr="00F77025" w:rsidRDefault="00F77025" w:rsidP="00F77025">
      <w:pPr>
        <w:numPr>
          <w:ilvl w:val="0"/>
          <w:numId w:val="1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xpansion into France, Switzerland, and Czech Republic</w:t>
      </w:r>
    </w:p>
    <w:p w14:paraId="775B1DEF" w14:textId="77777777" w:rsidR="00F77025" w:rsidRPr="00F77025" w:rsidRDefault="00F77025" w:rsidP="00F77025">
      <w:pPr>
        <w:numPr>
          <w:ilvl w:val="0"/>
          <w:numId w:val="1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Entry into pharmacy networks and telemedicine platforms</w:t>
      </w:r>
    </w:p>
    <w:p w14:paraId="7D98609E" w14:textId="77777777" w:rsidR="00F77025" w:rsidRPr="00F77025" w:rsidRDefault="00F77025" w:rsidP="00F77025">
      <w:pPr>
        <w:numPr>
          <w:ilvl w:val="0"/>
          <w:numId w:val="1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Formulation innovation (e.g. rosin, tinctures, vaporizers)</w:t>
      </w:r>
    </w:p>
    <w:p w14:paraId="59BF84E8" w14:textId="77777777" w:rsidR="00F77025" w:rsidRPr="00F77025" w:rsidRDefault="00F77025" w:rsidP="00F77025">
      <w:pPr>
        <w:numPr>
          <w:ilvl w:val="0"/>
          <w:numId w:val="14"/>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Strategic partnerships and acquisition potential with pharmaceutical firms</w:t>
      </w:r>
    </w:p>
    <w:p w14:paraId="235AADB2"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b/>
          <w:bCs/>
          <w:lang w:val="en-US"/>
        </w:rPr>
        <w:t>Threats</w:t>
      </w:r>
    </w:p>
    <w:p w14:paraId="68C65157" w14:textId="77777777" w:rsidR="00F77025" w:rsidRPr="00F77025" w:rsidRDefault="00F77025" w:rsidP="00F77025">
      <w:pPr>
        <w:numPr>
          <w:ilvl w:val="0"/>
          <w:numId w:val="1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Regulatory shifts that may increase domestic production requirements</w:t>
      </w:r>
    </w:p>
    <w:p w14:paraId="1B2B61FB" w14:textId="77777777" w:rsidR="00F77025" w:rsidRPr="00F77025" w:rsidRDefault="00F77025" w:rsidP="00F77025">
      <w:pPr>
        <w:numPr>
          <w:ilvl w:val="0"/>
          <w:numId w:val="1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Market saturation and price compression, particularly in flower</w:t>
      </w:r>
    </w:p>
    <w:p w14:paraId="6A5A98D2" w14:textId="77777777" w:rsidR="00F77025" w:rsidRPr="00F77025" w:rsidRDefault="00F77025" w:rsidP="00F77025">
      <w:pPr>
        <w:numPr>
          <w:ilvl w:val="0"/>
          <w:numId w:val="1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Uneven patient uptake across EU regions</w:t>
      </w:r>
    </w:p>
    <w:p w14:paraId="30A5AACC" w14:textId="77777777" w:rsidR="00F77025" w:rsidRPr="00F77025" w:rsidRDefault="00F77025" w:rsidP="00F77025">
      <w:pPr>
        <w:numPr>
          <w:ilvl w:val="0"/>
          <w:numId w:val="15"/>
        </w:num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Long-term pressure from large-scale pharma entrants</w:t>
      </w:r>
    </w:p>
    <w:p w14:paraId="5E962D46"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lang w:val="en-US"/>
        </w:rPr>
        <w:t>Green Hill is engineered to compete at the highest standard of Europe’s medical cannabis ecosystem. Its leadership in compliance, speed-to-market through freeze-drying, and base of operations in a low-tax, EU-integrated jurisdiction offer a competitive edge in a market that demands both precision and transparency.</w:t>
      </w:r>
    </w:p>
    <w:p w14:paraId="4253B61D" w14:textId="77777777" w:rsidR="00F77025" w:rsidRPr="00F77025" w:rsidRDefault="00F77025" w:rsidP="00F77025">
      <w:pPr>
        <w:spacing w:before="100" w:beforeAutospacing="1" w:after="100" w:afterAutospacing="1"/>
        <w:rPr>
          <w:rFonts w:ascii="Times New Roman" w:eastAsia="Times New Roman" w:hAnsi="Times New Roman" w:cs="Times New Roman"/>
          <w:lang w:val="en-US"/>
        </w:rPr>
      </w:pPr>
      <w:r w:rsidRPr="00F77025">
        <w:rPr>
          <w:rFonts w:ascii="Times New Roman" w:eastAsia="Times New Roman" w:hAnsi="Times New Roman" w:cs="Times New Roman"/>
          <w:i/>
          <w:iCs/>
          <w:lang w:val="en-US"/>
        </w:rPr>
        <w:t>(For detailed market data and assumptions, refer to the Financial Annex and Company Description section.)</w:t>
      </w:r>
    </w:p>
    <w:p w14:paraId="735061CC" w14:textId="77777777" w:rsidR="00063A6D" w:rsidRDefault="00000000">
      <w:r>
        <w:pict w14:anchorId="7A900622">
          <v:rect id="_x0000_i1025" style="width:0;height:1.5pt" o:hralign="center" o:hrstd="t" o:hr="t"/>
        </w:pict>
      </w:r>
    </w:p>
    <w:p w14:paraId="6DC4BEAD" w14:textId="77777777" w:rsidR="00063A6D" w:rsidRPr="00030A52" w:rsidRDefault="000C20D4">
      <w:pPr>
        <w:pStyle w:val="FirstParagraph"/>
        <w:rPr>
          <w:lang w:val="en-US"/>
        </w:rPr>
      </w:pPr>
      <w:r w:rsidRPr="00030A52">
        <w:rPr>
          <w:b/>
          <w:bCs/>
          <w:lang w:val="en-US"/>
        </w:rPr>
        <w:t>References (Endnotes):</w:t>
      </w:r>
    </w:p>
    <w:p w14:paraId="2FD3EA0F"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6FC71AFC" w14:textId="77777777" w:rsidR="00063A6D" w:rsidRPr="00030A52" w:rsidRDefault="000C20D4">
      <w:pPr>
        <w:pStyle w:val="BodyText"/>
        <w:rPr>
          <w:lang w:val="en-US"/>
        </w:rPr>
      </w:pPr>
      <w:r w:rsidRPr="00030A52">
        <w:rPr>
          <w:lang w:val="en-US"/>
        </w:rPr>
        <w:lastRenderedPageBreak/>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hyperlink r:id="rId6" w:anchor=":~:text=The%20drying%20method%20most%20growers,as%20little%20as%2048%20hours">
        <w:r w:rsidRPr="00030A52">
          <w:rPr>
            <w:rStyle w:val="Hyperlink"/>
            <w:lang w:val="en-US"/>
          </w:rPr>
          <w:t>[1]</w:t>
        </w:r>
      </w:hyperlink>
      <w:r w:rsidRPr="00030A52">
        <w:rPr>
          <w:lang w:val="en-US"/>
        </w:rPr>
        <w:t>.</w:t>
      </w:r>
    </w:p>
    <w:p w14:paraId="44633812"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2D6AF490" w14:textId="77777777" w:rsidR="00063A6D" w:rsidRPr="00030A52" w:rsidRDefault="000C20D4">
      <w:pPr>
        <w:pStyle w:val="BodyText"/>
        <w:rPr>
          <w:lang w:val="en-US"/>
        </w:rPr>
      </w:pPr>
      <w:r w:rsidRPr="00030A52">
        <w:rPr>
          <w:lang w:val="en-US"/>
        </w:rPr>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7B3512F9"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E25D26B"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r w:rsidRPr="00030A52">
        <w:rPr>
          <w:lang w:val="en-US"/>
        </w:rPr>
        <w:t>.</w:t>
      </w:r>
    </w:p>
    <w:p w14:paraId="4C06255E"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Investors (Class B) appoint 3 of 5 directors; Founders (Class A) can appoint up to 2 if each retains ≥5% equity.</w:t>
      </w:r>
      <w:r w:rsidRPr="00030A52">
        <w:rPr>
          <w:lang w:val="en-US"/>
        </w:rPr>
        <w:t>.</w:t>
      </w:r>
    </w:p>
    <w:p w14:paraId="22D46077" w14:textId="77777777" w:rsidR="00063A6D" w:rsidRPr="00030A52" w:rsidRDefault="000C20D4">
      <w:pPr>
        <w:pStyle w:val="BodyText"/>
        <w:rPr>
          <w:lang w:val="en-US"/>
        </w:rPr>
      </w:pPr>
      <w:r w:rsidRPr="00030A52">
        <w:rPr>
          <w:lang w:val="en-US"/>
        </w:rPr>
        <w:t xml:space="preserve">[8] Green Hill Canarias SHA 2024 – Board Majority provision: </w:t>
      </w:r>
      <w:r w:rsidRPr="00030A52">
        <w:rPr>
          <w:i/>
          <w:iCs/>
          <w:lang w:val="en-US"/>
        </w:rPr>
        <w:t>Investor-appointed directors form majority; one serves as Chairperson.</w:t>
      </w:r>
      <w:r w:rsidRPr="00030A52">
        <w:rPr>
          <w:lang w:val="en-US"/>
        </w:rPr>
        <w:t>.</w:t>
      </w:r>
    </w:p>
    <w:p w14:paraId="48857C7D"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66% shareholder approval required for issuing new shares, incurring significant debt, M&amp;A, or altering rights.</w:t>
      </w:r>
      <w:r w:rsidRPr="00030A52">
        <w:rPr>
          <w:lang w:val="en-US"/>
        </w:rPr>
        <w:t>.</w:t>
      </w:r>
    </w:p>
    <w:p w14:paraId="44059749"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Major decisions (detailed in SHA Schedule) subject to investor veto via supermajority requirement.</w:t>
      </w:r>
      <w:r w:rsidRPr="00030A52">
        <w:rPr>
          <w:lang w:val="en-US"/>
        </w:rPr>
        <w:t>.</w:t>
      </w:r>
    </w:p>
    <w:p w14:paraId="25899720" w14:textId="77777777" w:rsidR="00063A6D" w:rsidRPr="00030A52" w:rsidRDefault="000C20D4">
      <w:pPr>
        <w:pStyle w:val="BodyText"/>
        <w:rPr>
          <w:lang w:val="en-US"/>
        </w:rPr>
      </w:pPr>
      <w:r w:rsidRPr="00030A52">
        <w:rPr>
          <w:lang w:val="en-US"/>
        </w:rPr>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2A7764AB" w14:textId="77777777" w:rsidR="00063A6D" w:rsidRPr="00030A52" w:rsidRDefault="000C20D4">
      <w:pPr>
        <w:pStyle w:val="BodyText"/>
        <w:rPr>
          <w:lang w:val="en-US"/>
        </w:rPr>
      </w:pPr>
      <w:r w:rsidRPr="00030A52">
        <w:rPr>
          <w:lang w:val="en-US"/>
        </w:rPr>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415DB6E2" w14:textId="77777777" w:rsidR="00063A6D" w:rsidRPr="00030A52" w:rsidRDefault="000C20D4">
      <w:pPr>
        <w:pStyle w:val="BodyText"/>
        <w:rPr>
          <w:lang w:val="en-US"/>
        </w:rPr>
      </w:pPr>
      <w:r w:rsidRPr="00030A52">
        <w:rPr>
          <w:lang w:val="en-US"/>
        </w:rPr>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433DCFDF"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55C7AB3"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hyperlink r:id="rId7" w:anchor=":~:text=continuity%20of%20patient%20care,hubs%2C%20leveraging%20favorable%20climates%20or">
        <w:r w:rsidRPr="00030A52">
          <w:rPr>
            <w:rStyle w:val="Hyperlink"/>
            <w:lang w:val="en-US"/>
          </w:rPr>
          <w:t>[2]</w:t>
        </w:r>
      </w:hyperlink>
      <w:r w:rsidRPr="00030A52">
        <w:rPr>
          <w:lang w:val="en-US"/>
        </w:rPr>
        <w:t>.</w:t>
      </w:r>
    </w:p>
    <w:p w14:paraId="37DBF2F4" w14:textId="77777777" w:rsidR="00063A6D" w:rsidRPr="00030A52" w:rsidRDefault="000C20D4">
      <w:pPr>
        <w:pStyle w:val="BodyText"/>
        <w:rPr>
          <w:lang w:val="en-US"/>
        </w:rPr>
      </w:pPr>
      <w:r w:rsidRPr="00030A52">
        <w:rPr>
          <w:lang w:val="en-US"/>
        </w:rPr>
        <w:lastRenderedPageBreak/>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0C0450E3"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1C9FCA91"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392AD5B2" w14:textId="77777777" w:rsidR="00063A6D" w:rsidRPr="00030A52" w:rsidRDefault="000C20D4">
      <w:pPr>
        <w:pStyle w:val="BodyText"/>
        <w:rPr>
          <w:lang w:val="en-US"/>
        </w:rPr>
      </w:pPr>
      <w:r w:rsidRPr="00030A52">
        <w:rPr>
          <w:lang w:val="en-US"/>
        </w:rPr>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3B54F045"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44926267"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hyperlink r:id="rId8" w:anchor=":~:text=another%20way%20,Tilray%20along%20with%20Dutch%20Bedrocan">
        <w:r w:rsidRPr="00030A52">
          <w:rPr>
            <w:rStyle w:val="Hyperlink"/>
            <w:lang w:val="en-US"/>
          </w:rPr>
          <w:t>[3]</w:t>
        </w:r>
      </w:hyperlink>
      <w:r w:rsidRPr="00030A52">
        <w:rPr>
          <w:lang w:val="en-US"/>
        </w:rPr>
        <w:t>.</w:t>
      </w:r>
    </w:p>
    <w:p w14:paraId="3ED5F35E" w14:textId="77777777" w:rsidR="00063A6D" w:rsidRPr="00030A52" w:rsidRDefault="000C20D4">
      <w:pPr>
        <w:pStyle w:val="BodyText"/>
        <w:rPr>
          <w:lang w:val="en-US"/>
        </w:rPr>
      </w:pPr>
      <w:r w:rsidRPr="00030A52">
        <w:rPr>
          <w:lang w:val="en-US"/>
        </w:rPr>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30E630D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09ECA431"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5663977C" w14:textId="77777777" w:rsidR="00063A6D" w:rsidRPr="00030A52" w:rsidRDefault="000C20D4">
      <w:pPr>
        <w:pStyle w:val="BodyText"/>
        <w:rPr>
          <w:lang w:val="en-US"/>
        </w:rPr>
      </w:pPr>
      <w:r w:rsidRPr="00030A52">
        <w:rPr>
          <w:lang w:val="en-US"/>
        </w:rPr>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5B745EA" w14:textId="77777777" w:rsidR="00063A6D" w:rsidRPr="00030A52" w:rsidRDefault="000C20D4">
      <w:pPr>
        <w:pStyle w:val="BodyText"/>
        <w:rPr>
          <w:lang w:val="en-US"/>
        </w:rPr>
      </w:pPr>
      <w:r w:rsidRPr="00030A52">
        <w:rPr>
          <w:lang w:val="en-US"/>
        </w:rPr>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hyperlink r:id="rId9" w:anchor=":~:text=However%2C%20stemming%20from%20an%20EU,and%20touchable%20for%20Braille%20users">
        <w:r w:rsidRPr="00030A52">
          <w:rPr>
            <w:rStyle w:val="Hyperlink"/>
            <w:i/>
            <w:iCs/>
            <w:lang w:val="en-US"/>
          </w:rPr>
          <w:t>[6]</w:t>
        </w:r>
      </w:hyperlink>
      <w:r w:rsidRPr="00030A52">
        <w:rPr>
          <w:i/>
          <w:iCs/>
          <w:lang w:val="en-US"/>
        </w:rPr>
        <w:t>.</w:t>
      </w:r>
      <w:r w:rsidRPr="00030A52">
        <w:rPr>
          <w:lang w:val="en-US"/>
        </w:rPr>
        <w:t xml:space="preserve"> (Braille requirement effective since 2005).</w:t>
      </w:r>
    </w:p>
    <w:p w14:paraId="230201FE"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hyperlink r:id="rId10" w:anchor=":~:text=Directive%202001%2F83%2FEC%2C%20Article%2063,this%20is%20text%20captured%20within">
        <w:r w:rsidRPr="00030A52">
          <w:rPr>
            <w:rStyle w:val="Hyperlink"/>
            <w:i/>
            <w:iCs/>
            <w:lang w:val="en-US"/>
          </w:rPr>
          <w:t>[7]</w:t>
        </w:r>
      </w:hyperlink>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F133AE7"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3FC76A4A" w14:textId="77777777" w:rsidR="00063A6D" w:rsidRPr="00030A52" w:rsidRDefault="000C20D4">
      <w:pPr>
        <w:pStyle w:val="BodyText"/>
        <w:rPr>
          <w:lang w:val="en-US"/>
        </w:rPr>
      </w:pPr>
      <w:r w:rsidRPr="00030A52">
        <w:rPr>
          <w:lang w:val="en-US"/>
        </w:rPr>
        <w:lastRenderedPageBreak/>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60455F77"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06C361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3264E73A" w14:textId="77777777" w:rsidR="00063A6D" w:rsidRPr="00030A52" w:rsidRDefault="000C20D4">
      <w:pPr>
        <w:pStyle w:val="BodyText"/>
        <w:rPr>
          <w:lang w:val="en-US"/>
        </w:rPr>
      </w:pPr>
      <w:r w:rsidRPr="00030A52">
        <w:rPr>
          <w:lang w:val="en-US"/>
        </w:rPr>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4077D1A"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E5730E8"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hyperlink r:id="rId11" w:anchor=":~:text=%28EMA%29">
        <w:r w:rsidRPr="00030A52">
          <w:rPr>
            <w:rStyle w:val="Hyperlink"/>
            <w:lang w:val="en-US"/>
          </w:rPr>
          <w:t>[8]</w:t>
        </w:r>
      </w:hyperlink>
      <w:r w:rsidRPr="00030A52">
        <w:rPr>
          <w:lang w:val="en-US"/>
        </w:rPr>
        <w:t>.</w:t>
      </w:r>
    </w:p>
    <w:p w14:paraId="41FBDB52" w14:textId="77777777" w:rsidR="00063A6D" w:rsidRPr="00030A52" w:rsidRDefault="000C20D4">
      <w:pPr>
        <w:pStyle w:val="BodyText"/>
        <w:rPr>
          <w:lang w:val="en-US"/>
        </w:rPr>
      </w:pPr>
      <w:r w:rsidRPr="00030A52">
        <w:rPr>
          <w:lang w:val="en-US"/>
        </w:rPr>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7619A49D"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50CD1458" w14:textId="77777777" w:rsidR="00063A6D" w:rsidRPr="00030A52" w:rsidRDefault="000C20D4">
      <w:pPr>
        <w:pStyle w:val="BodyText"/>
        <w:rPr>
          <w:lang w:val="en-US"/>
        </w:rPr>
      </w:pPr>
      <w:r w:rsidRPr="00030A52">
        <w:rPr>
          <w:lang w:val="en-US"/>
        </w:rPr>
        <w:t xml:space="preserve">[37] Equipment Vendor Catalog – </w:t>
      </w:r>
      <w:r w:rsidRPr="00030A52">
        <w:rPr>
          <w:i/>
          <w:iCs/>
          <w:lang w:val="en-US"/>
        </w:rPr>
        <w:t>Freeze Dryer Unit:</w:t>
      </w:r>
      <w:r w:rsidRPr="00030A52">
        <w:rPr>
          <w:lang w:val="en-US"/>
        </w:rPr>
        <w:t xml:space="preserve"> </w:t>
      </w:r>
      <w:r w:rsidRPr="00030A52">
        <w:rPr>
          <w:i/>
          <w:iCs/>
          <w:lang w:val="en-US"/>
        </w:rPr>
        <w:t>Cuddon 120kg-capacity freeze dryers priced at ~€180k each (2 units planned). Comes with validation package.</w:t>
      </w:r>
      <w:r w:rsidRPr="00030A52">
        <w:rPr>
          <w:lang w:val="en-US"/>
        </w:rPr>
        <w:t xml:space="preserve"> (Cuddon Industrial FD spec sheet, 2024).</w:t>
      </w:r>
    </w:p>
    <w:p w14:paraId="669250CE" w14:textId="77777777" w:rsidR="00063A6D" w:rsidRPr="00030A52" w:rsidRDefault="000C20D4">
      <w:pPr>
        <w:pStyle w:val="BodyText"/>
        <w:rPr>
          <w:lang w:val="en-US"/>
        </w:rPr>
      </w:pPr>
      <w:r w:rsidRPr="00030A52">
        <w:rPr>
          <w:lang w:val="en-US"/>
        </w:rPr>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1632CAB3"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35970307"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7D5C00C0"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4D95C474" w14:textId="77777777" w:rsidR="00063A6D" w:rsidRPr="00030A52" w:rsidRDefault="000C20D4">
      <w:pPr>
        <w:pStyle w:val="BodyText"/>
        <w:rPr>
          <w:lang w:val="en-US"/>
        </w:rPr>
      </w:pPr>
      <w:r w:rsidRPr="00030A52">
        <w:rPr>
          <w:lang w:val="en-US"/>
        </w:rPr>
        <w:lastRenderedPageBreak/>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059E75FA"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2B20B783"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12CDF34" w14:textId="77777777" w:rsidR="00063A6D" w:rsidRPr="00030A52" w:rsidRDefault="000C20D4">
      <w:pPr>
        <w:pStyle w:val="BodyText"/>
        <w:rPr>
          <w:lang w:val="en-US"/>
        </w:rPr>
      </w:pPr>
      <w:r w:rsidRPr="00030A52">
        <w:rPr>
          <w:lang w:val="en-US"/>
        </w:rPr>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517B93B9"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0CDF0524"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62D4DCE4"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1B2AF41E" w14:textId="77777777" w:rsidR="00063A6D" w:rsidRPr="00030A52" w:rsidRDefault="000C20D4">
      <w:pPr>
        <w:pStyle w:val="BodyText"/>
        <w:rPr>
          <w:lang w:val="en-US"/>
        </w:rPr>
      </w:pPr>
      <w:r w:rsidRPr="00030A52">
        <w:rPr>
          <w:lang w:val="en-US"/>
        </w:rPr>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59E3DBD8"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1575C91C" w14:textId="77777777" w:rsidR="00063A6D" w:rsidRPr="00030A52" w:rsidRDefault="000C20D4">
      <w:pPr>
        <w:pStyle w:val="BodyText"/>
        <w:rPr>
          <w:lang w:val="en-US"/>
        </w:rPr>
      </w:pPr>
      <w:r w:rsidRPr="00030A52">
        <w:rPr>
          <w:lang w:val="en-US"/>
        </w:rPr>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2"/>
    <w:bookmarkEnd w:id="3"/>
    <w:bookmarkEnd w:id="7"/>
    <w:p w14:paraId="62B0F044" w14:textId="77777777" w:rsidR="00063A6D" w:rsidRDefault="00000000">
      <w:r>
        <w:pict w14:anchorId="02483E17">
          <v:rect id="_x0000_i1026" style="width:0;height:1.5pt" o:hralign="center" o:hrstd="t" o:hr="t"/>
        </w:pict>
      </w:r>
    </w:p>
    <w:bookmarkStart w:id="8" w:name="citations"/>
    <w:p w14:paraId="38FE4A47"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0E745D03" w14:textId="77777777" w:rsidR="00063A6D" w:rsidRPr="00030A52" w:rsidRDefault="000C20D4">
      <w:pPr>
        <w:pStyle w:val="BodyText"/>
        <w:rPr>
          <w:lang w:val="en-US"/>
        </w:rPr>
      </w:pPr>
      <w:hyperlink r:id="rId12">
        <w:r w:rsidRPr="00030A52">
          <w:rPr>
            <w:rStyle w:val="Hyperlink"/>
            <w:lang w:val="en-US"/>
          </w:rPr>
          <w:t>https://www.theoriginalresinator.com/blog/what-is-freeze-dried-cannabis/</w:t>
        </w:r>
      </w:hyperlink>
    </w:p>
    <w:p w14:paraId="2121000D" w14:textId="77777777" w:rsidR="00063A6D" w:rsidRPr="00030A52" w:rsidRDefault="000C20D4">
      <w:pPr>
        <w:pStyle w:val="BodyText"/>
        <w:rPr>
          <w:lang w:val="en-US"/>
        </w:rPr>
      </w:pPr>
      <w:hyperlink r:id="rId13" w:anchor=":~:text=continuity%20of%20patient%20care,hubs%2C%20leveraging%20favorable%20climates%20or">
        <w:r w:rsidRPr="00030A52">
          <w:rPr>
            <w:rStyle w:val="Hyperlink"/>
            <w:lang w:val="en-US"/>
          </w:rPr>
          <w:t>[2]</w:t>
        </w:r>
      </w:hyperlink>
      <w:r w:rsidRPr="00030A52">
        <w:rPr>
          <w:lang w:val="en-US"/>
        </w:rPr>
        <w:t xml:space="preserve"> </w:t>
      </w:r>
      <w:hyperlink r:id="rId14" w:anchor=":~:text=AEMPS%20cultivation%2Fmanufacturing%20permit%20by%20August,for%20scheduling%20a%20GMP%20inspection">
        <w:r w:rsidRPr="00030A52">
          <w:rPr>
            <w:rStyle w:val="Hyperlink"/>
            <w:lang w:val="en-US"/>
          </w:rPr>
          <w:t>[4]</w:t>
        </w:r>
      </w:hyperlink>
      <w:r w:rsidRPr="00030A52">
        <w:rPr>
          <w:lang w:val="en-US"/>
        </w:rPr>
        <w:t xml:space="preserve"> </w:t>
      </w:r>
      <w:hyperlink r:id="rId15" w:anchor=":~:text=delay%20in%20certification,for%20the%20medical%20cannabis%20market">
        <w:r w:rsidRPr="00030A52">
          <w:rPr>
            <w:rStyle w:val="Hyperlink"/>
            <w:lang w:val="en-US"/>
          </w:rPr>
          <w:t>[5]</w:t>
        </w:r>
      </w:hyperlink>
      <w:r w:rsidRPr="00030A52">
        <w:rPr>
          <w:lang w:val="en-US"/>
        </w:rPr>
        <w:t xml:space="preserve"> </w:t>
      </w:r>
      <w:hyperlink r:id="rId16" w:anchor=":~:text=%28EMA%29">
        <w:r w:rsidRPr="00030A52">
          <w:rPr>
            <w:rStyle w:val="Hyperlink"/>
            <w:lang w:val="en-US"/>
          </w:rPr>
          <w:t>[8]</w:t>
        </w:r>
      </w:hyperlink>
      <w:r w:rsidRPr="00030A52">
        <w:rPr>
          <w:lang w:val="en-US"/>
        </w:rPr>
        <w:t xml:space="preserve"> Green Hill Canarias – Strategic Business Plan (2025 Update) (5).docx</w:t>
      </w:r>
    </w:p>
    <w:p w14:paraId="0A0BC2E6" w14:textId="77777777" w:rsidR="00063A6D" w:rsidRPr="00030A52" w:rsidRDefault="000C20D4">
      <w:pPr>
        <w:pStyle w:val="BodyText"/>
        <w:rPr>
          <w:lang w:val="en-US"/>
        </w:rPr>
      </w:pPr>
      <w:hyperlink r:id="rId17">
        <w:r w:rsidRPr="00030A52">
          <w:rPr>
            <w:rStyle w:val="Hyperlink"/>
            <w:lang w:val="en-US"/>
          </w:rPr>
          <w:t>file://file-7Pymp8fsFnhzvKw1KbxaB3</w:t>
        </w:r>
      </w:hyperlink>
    </w:p>
    <w:p w14:paraId="0040B2AC" w14:textId="77777777" w:rsidR="00063A6D" w:rsidRPr="00030A52" w:rsidRDefault="000C20D4">
      <w:pPr>
        <w:pStyle w:val="BodyText"/>
        <w:rPr>
          <w:lang w:val="en-US"/>
        </w:rPr>
      </w:pPr>
      <w:hyperlink r:id="rId18"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4D131E0A" w14:textId="77777777" w:rsidR="00063A6D" w:rsidRPr="00030A52" w:rsidRDefault="000C20D4">
      <w:pPr>
        <w:pStyle w:val="BodyText"/>
        <w:rPr>
          <w:lang w:val="en-US"/>
        </w:rPr>
      </w:pPr>
      <w:hyperlink r:id="rId19">
        <w:r w:rsidRPr="00030A52">
          <w:rPr>
            <w:rStyle w:val="Hyperlink"/>
            <w:lang w:val="en-US"/>
          </w:rPr>
          <w:t>https://cannabisindustryjournal.com/news_article/q1-european-cannabis-industry-update-report/</w:t>
        </w:r>
      </w:hyperlink>
    </w:p>
    <w:p w14:paraId="71745041" w14:textId="77777777" w:rsidR="00063A6D" w:rsidRPr="00030A52" w:rsidRDefault="000C20D4">
      <w:pPr>
        <w:pStyle w:val="BodyText"/>
        <w:rPr>
          <w:lang w:val="en-US"/>
        </w:rPr>
      </w:pPr>
      <w:hyperlink r:id="rId20"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1637C80D" w14:textId="77777777" w:rsidR="00063A6D" w:rsidRPr="00030A52" w:rsidRDefault="000C20D4">
      <w:pPr>
        <w:pStyle w:val="BodyText"/>
        <w:rPr>
          <w:lang w:val="en-US"/>
        </w:rPr>
      </w:pPr>
      <w:hyperlink r:id="rId21">
        <w:r w:rsidRPr="00030A52">
          <w:rPr>
            <w:rStyle w:val="Hyperlink"/>
            <w:lang w:val="en-US"/>
          </w:rPr>
          <w:t>https://www.euroblind.org/newsletter/2022/march/en/security-and-safety-your-fingertips-braille-medicinal-products</w:t>
        </w:r>
      </w:hyperlink>
    </w:p>
    <w:p w14:paraId="750246B4" w14:textId="77777777" w:rsidR="00063A6D" w:rsidRPr="00030A52" w:rsidRDefault="000C20D4">
      <w:pPr>
        <w:pStyle w:val="BodyText"/>
        <w:rPr>
          <w:lang w:val="en-US"/>
        </w:rPr>
      </w:pPr>
      <w:hyperlink r:id="rId22" w:anchor=":~:text=Directive%202001%2F83%2FEC%2C%20Article%2063,this%20is%20text%20captured%20within">
        <w:r w:rsidRPr="00030A52">
          <w:rPr>
            <w:rStyle w:val="Hyperlink"/>
            <w:lang w:val="en-US"/>
          </w:rPr>
          <w:t>[7]</w:t>
        </w:r>
      </w:hyperlink>
      <w:r w:rsidRPr="00030A52">
        <w:rPr>
          <w:lang w:val="en-US"/>
        </w:rPr>
        <w:t xml:space="preserve"> assets.hpra.ie</w:t>
      </w:r>
    </w:p>
    <w:p w14:paraId="735F5921" w14:textId="77777777" w:rsidR="00063A6D" w:rsidRPr="00030A52" w:rsidRDefault="000C20D4">
      <w:pPr>
        <w:pStyle w:val="BodyText"/>
        <w:rPr>
          <w:lang w:val="en-US"/>
        </w:rPr>
      </w:pPr>
      <w:hyperlink r:id="rId23">
        <w:r w:rsidRPr="00030A52">
          <w:rPr>
            <w:rStyle w:val="Hyperlink"/>
            <w:lang w:val="en-US"/>
          </w:rPr>
          <w:t>https://assets.hpra.ie/data/docs/default-source/external-guidance-document/aut-g0034-guide-to-labels-and-leaflets-of-human-medicines-v25.pdf?sfvrsn=181b0802_11</w:t>
        </w:r>
      </w:hyperlink>
    </w:p>
    <w:bookmarkEnd w:id="8"/>
    <w:p w14:paraId="2BEB3D00" w14:textId="77777777" w:rsidR="001F0809" w:rsidRPr="00364199" w:rsidRDefault="006229A8">
      <w:pPr>
        <w:rPr>
          <w:lang w:val="en-US"/>
        </w:rPr>
      </w:pPr>
      <w:r w:rsidRPr="00364199">
        <w:rPr>
          <w:lang w:val="en-US"/>
        </w:rPr>
        <w:t>Version ID: GHC_STRATEGY_V6_FINAL — Executive Summary embedded and approved.</w:t>
      </w:r>
    </w:p>
    <w:sectPr w:rsidR="001F0809" w:rsidRPr="0036419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028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6C5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4A52572"/>
    <w:multiLevelType w:val="multilevel"/>
    <w:tmpl w:val="7A58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140128"/>
    <w:multiLevelType w:val="multilevel"/>
    <w:tmpl w:val="189EA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1E7863"/>
    <w:multiLevelType w:val="multilevel"/>
    <w:tmpl w:val="80F6C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6C1A1D"/>
    <w:multiLevelType w:val="multilevel"/>
    <w:tmpl w:val="1D14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E3FE7"/>
    <w:multiLevelType w:val="multilevel"/>
    <w:tmpl w:val="8E04D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ED3195"/>
    <w:multiLevelType w:val="multilevel"/>
    <w:tmpl w:val="BC0CA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CC6415"/>
    <w:multiLevelType w:val="multilevel"/>
    <w:tmpl w:val="A4668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211F34"/>
    <w:multiLevelType w:val="multilevel"/>
    <w:tmpl w:val="8ED6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491953"/>
    <w:multiLevelType w:val="multilevel"/>
    <w:tmpl w:val="54106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860336">
    <w:abstractNumId w:val="0"/>
  </w:num>
  <w:num w:numId="2" w16cid:durableId="1498576156">
    <w:abstractNumId w:val="1"/>
  </w:num>
  <w:num w:numId="3" w16cid:durableId="1216048576">
    <w:abstractNumId w:val="1"/>
  </w:num>
  <w:num w:numId="4" w16cid:durableId="960693372">
    <w:abstractNumId w:val="1"/>
  </w:num>
  <w:num w:numId="5" w16cid:durableId="1651638510">
    <w:abstractNumId w:val="1"/>
  </w:num>
  <w:num w:numId="6" w16cid:durableId="862672101">
    <w:abstractNumId w:val="1"/>
  </w:num>
  <w:num w:numId="7" w16cid:durableId="963728758">
    <w:abstractNumId w:val="1"/>
  </w:num>
  <w:num w:numId="8" w16cid:durableId="961957887">
    <w:abstractNumId w:val="9"/>
  </w:num>
  <w:num w:numId="9" w16cid:durableId="1524172636">
    <w:abstractNumId w:val="6"/>
  </w:num>
  <w:num w:numId="10" w16cid:durableId="1070352639">
    <w:abstractNumId w:val="4"/>
  </w:num>
  <w:num w:numId="11" w16cid:durableId="640618698">
    <w:abstractNumId w:val="3"/>
  </w:num>
  <w:num w:numId="12" w16cid:durableId="390736294">
    <w:abstractNumId w:val="7"/>
  </w:num>
  <w:num w:numId="13" w16cid:durableId="1891066593">
    <w:abstractNumId w:val="10"/>
  </w:num>
  <w:num w:numId="14" w16cid:durableId="2121143221">
    <w:abstractNumId w:val="2"/>
  </w:num>
  <w:num w:numId="15" w16cid:durableId="31421590">
    <w:abstractNumId w:val="5"/>
  </w:num>
  <w:num w:numId="16" w16cid:durableId="4273175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30A52"/>
    <w:rsid w:val="000423B8"/>
    <w:rsid w:val="00063A6D"/>
    <w:rsid w:val="000C20D4"/>
    <w:rsid w:val="00151A8B"/>
    <w:rsid w:val="001D633D"/>
    <w:rsid w:val="001F0809"/>
    <w:rsid w:val="001F1971"/>
    <w:rsid w:val="002104E3"/>
    <w:rsid w:val="002108F8"/>
    <w:rsid w:val="00210B42"/>
    <w:rsid w:val="002861C0"/>
    <w:rsid w:val="00301B23"/>
    <w:rsid w:val="0034684B"/>
    <w:rsid w:val="00356407"/>
    <w:rsid w:val="00364199"/>
    <w:rsid w:val="003C1591"/>
    <w:rsid w:val="003E34CC"/>
    <w:rsid w:val="003F5403"/>
    <w:rsid w:val="00441E9E"/>
    <w:rsid w:val="00461BAE"/>
    <w:rsid w:val="006229A8"/>
    <w:rsid w:val="00672802"/>
    <w:rsid w:val="00682C33"/>
    <w:rsid w:val="006E4EA9"/>
    <w:rsid w:val="007378F8"/>
    <w:rsid w:val="007E616B"/>
    <w:rsid w:val="00890114"/>
    <w:rsid w:val="008F6BBA"/>
    <w:rsid w:val="0096257B"/>
    <w:rsid w:val="00963EBC"/>
    <w:rsid w:val="009968E9"/>
    <w:rsid w:val="00A60032"/>
    <w:rsid w:val="00A60264"/>
    <w:rsid w:val="00A96733"/>
    <w:rsid w:val="00AF7431"/>
    <w:rsid w:val="00C65D38"/>
    <w:rsid w:val="00D02A2A"/>
    <w:rsid w:val="00E331B7"/>
    <w:rsid w:val="00EC656A"/>
    <w:rsid w:val="00F77025"/>
    <w:rsid w:val="00FA5DB9"/>
    <w:rsid w:val="00FA6BB0"/>
    <w:rsid w:val="00FB5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512A3"/>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 w:type="paragraph" w:styleId="NormalWeb">
    <w:name w:val="Normal (Web)"/>
    <w:basedOn w:val="Normal"/>
    <w:uiPriority w:val="99"/>
    <w:unhideWhenUsed/>
    <w:rsid w:val="00E331B7"/>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E331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6942562">
      <w:bodyDiv w:val="1"/>
      <w:marLeft w:val="0"/>
      <w:marRight w:val="0"/>
      <w:marTop w:val="0"/>
      <w:marBottom w:val="0"/>
      <w:divBdr>
        <w:top w:val="none" w:sz="0" w:space="0" w:color="auto"/>
        <w:left w:val="none" w:sz="0" w:space="0" w:color="auto"/>
        <w:bottom w:val="none" w:sz="0" w:space="0" w:color="auto"/>
        <w:right w:val="none" w:sz="0" w:space="0" w:color="auto"/>
      </w:divBdr>
    </w:div>
    <w:div w:id="1437284191">
      <w:bodyDiv w:val="1"/>
      <w:marLeft w:val="0"/>
      <w:marRight w:val="0"/>
      <w:marTop w:val="0"/>
      <w:marBottom w:val="0"/>
      <w:divBdr>
        <w:top w:val="none" w:sz="0" w:space="0" w:color="auto"/>
        <w:left w:val="none" w:sz="0" w:space="0" w:color="auto"/>
        <w:bottom w:val="none" w:sz="0" w:space="0" w:color="auto"/>
        <w:right w:val="none" w:sz="0" w:space="0" w:color="auto"/>
      </w:divBdr>
    </w:div>
    <w:div w:id="1630210280">
      <w:bodyDiv w:val="1"/>
      <w:marLeft w:val="0"/>
      <w:marRight w:val="0"/>
      <w:marTop w:val="0"/>
      <w:marBottom w:val="0"/>
      <w:divBdr>
        <w:top w:val="none" w:sz="0" w:space="0" w:color="auto"/>
        <w:left w:val="none" w:sz="0" w:space="0" w:color="auto"/>
        <w:bottom w:val="none" w:sz="0" w:space="0" w:color="auto"/>
        <w:right w:val="none" w:sz="0" w:space="0" w:color="auto"/>
      </w:divBdr>
    </w:div>
    <w:div w:id="1673068819">
      <w:bodyDiv w:val="1"/>
      <w:marLeft w:val="0"/>
      <w:marRight w:val="0"/>
      <w:marTop w:val="0"/>
      <w:marBottom w:val="0"/>
      <w:divBdr>
        <w:top w:val="none" w:sz="0" w:space="0" w:color="auto"/>
        <w:left w:val="none" w:sz="0" w:space="0" w:color="auto"/>
        <w:bottom w:val="none" w:sz="0" w:space="0" w:color="auto"/>
        <w:right w:val="none" w:sz="0" w:space="0" w:color="auto"/>
      </w:divBdr>
    </w:div>
    <w:div w:id="1738740395">
      <w:bodyDiv w:val="1"/>
      <w:marLeft w:val="0"/>
      <w:marRight w:val="0"/>
      <w:marTop w:val="0"/>
      <w:marBottom w:val="0"/>
      <w:divBdr>
        <w:top w:val="none" w:sz="0" w:space="0" w:color="auto"/>
        <w:left w:val="none" w:sz="0" w:space="0" w:color="auto"/>
        <w:bottom w:val="none" w:sz="0" w:space="0" w:color="auto"/>
        <w:right w:val="none" w:sz="0" w:space="0" w:color="auto"/>
      </w:divBdr>
    </w:div>
    <w:div w:id="1853102893">
      <w:bodyDiv w:val="1"/>
      <w:marLeft w:val="0"/>
      <w:marRight w:val="0"/>
      <w:marTop w:val="0"/>
      <w:marBottom w:val="0"/>
      <w:divBdr>
        <w:top w:val="none" w:sz="0" w:space="0" w:color="auto"/>
        <w:left w:val="none" w:sz="0" w:space="0" w:color="auto"/>
        <w:bottom w:val="none" w:sz="0" w:space="0" w:color="auto"/>
        <w:right w:val="none" w:sz="0" w:space="0" w:color="auto"/>
      </w:divBdr>
    </w:div>
    <w:div w:id="2075622400">
      <w:bodyDiv w:val="1"/>
      <w:marLeft w:val="0"/>
      <w:marRight w:val="0"/>
      <w:marTop w:val="0"/>
      <w:marBottom w:val="0"/>
      <w:divBdr>
        <w:top w:val="none" w:sz="0" w:space="0" w:color="auto"/>
        <w:left w:val="none" w:sz="0" w:space="0" w:color="auto"/>
        <w:bottom w:val="none" w:sz="0" w:space="0" w:color="auto"/>
        <w:right w:val="none" w:sz="0" w:space="0" w:color="auto"/>
      </w:divBdr>
    </w:div>
    <w:div w:id="21345971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nabisindustryjournal.com/news_article/q1-european-cannabis-industry-update-report/" TargetMode="External"/><Relationship Id="rId13" Type="http://schemas.openxmlformats.org/officeDocument/2006/relationships/hyperlink" Target="file://file-7Pymp8fsFnhzvKw1KbxaB3" TargetMode="External"/><Relationship Id="rId18" Type="http://schemas.openxmlformats.org/officeDocument/2006/relationships/hyperlink" Target="https://cannabisindustryjournal.com/news_article/q1-european-cannabis-industry-update-report/"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www.euroblind.org/newsletter/2022/march/en/security-and-safety-your-fingertips-braille-medicinal-products" TargetMode="External"/><Relationship Id="rId7" Type="http://schemas.openxmlformats.org/officeDocument/2006/relationships/hyperlink" Target="file://file-7Pymp8fsFnhzvKw1KbxaB3" TargetMode="External"/><Relationship Id="rId12" Type="http://schemas.openxmlformats.org/officeDocument/2006/relationships/hyperlink" Target="https://www.theoriginalresinator.com/blog/what-is-freeze-dried-cannabis/" TargetMode="External"/><Relationship Id="rId17" Type="http://schemas.openxmlformats.org/officeDocument/2006/relationships/hyperlink" Target="file://file-7Pymp8fsFnhzvKw1KbxaB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file-7Pymp8fsFnhzvKw1KbxaB3" TargetMode="External"/><Relationship Id="rId20" Type="http://schemas.openxmlformats.org/officeDocument/2006/relationships/hyperlink" Target="https://www.euroblind.org/newsletter/2022/march/en/security-and-safety-your-fingertips-braille-medicinal-products" TargetMode="External"/><Relationship Id="rId1" Type="http://schemas.openxmlformats.org/officeDocument/2006/relationships/customXml" Target="../customXml/item1.xml"/><Relationship Id="rId6" Type="http://schemas.openxmlformats.org/officeDocument/2006/relationships/hyperlink" Target="https://www.theoriginalresinator.com/blog/what-is-freeze-dried-cannabis/" TargetMode="External"/><Relationship Id="rId11" Type="http://schemas.openxmlformats.org/officeDocument/2006/relationships/hyperlink" Target="file://file-7Pymp8fsFnhzvKw1KbxaB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file-7Pymp8fsFnhzvKw1KbxaB3" TargetMode="External"/><Relationship Id="rId23" Type="http://schemas.openxmlformats.org/officeDocument/2006/relationships/hyperlink" Target="https://assets.hpra.ie/data/docs/default-source/external-guidance-document/aut-g0034-guide-to-labels-and-leaflets-of-human-medicines-v25.pdf?sfvrsn=181b0802_11" TargetMode="External"/><Relationship Id="rId28" Type="http://schemas.openxmlformats.org/officeDocument/2006/relationships/customXml" Target="../customXml/item4.xml"/><Relationship Id="rId10" Type="http://schemas.openxmlformats.org/officeDocument/2006/relationships/hyperlink" Target="https://assets.hpra.ie/data/docs/default-source/external-guidance-document/aut-g0034-guide-to-labels-and-leaflets-of-human-medicines-v25.pdf?sfvrsn=181b0802_11" TargetMode="External"/><Relationship Id="rId19" Type="http://schemas.openxmlformats.org/officeDocument/2006/relationships/hyperlink" Target="https://cannabisindustryjournal.com/news_article/q1-european-cannabis-industry-update-report/" TargetMode="External"/><Relationship Id="rId4" Type="http://schemas.openxmlformats.org/officeDocument/2006/relationships/settings" Target="settings.xml"/><Relationship Id="rId9" Type="http://schemas.openxmlformats.org/officeDocument/2006/relationships/hyperlink" Target="https://www.euroblind.org/newsletter/2022/march/en/security-and-safety-your-fingertips-braille-medicinal-products" TargetMode="External"/><Relationship Id="rId14" Type="http://schemas.openxmlformats.org/officeDocument/2006/relationships/hyperlink" Target="file://file-7Pymp8fsFnhzvKw1KbxaB3" TargetMode="External"/><Relationship Id="rId22" Type="http://schemas.openxmlformats.org/officeDocument/2006/relationships/hyperlink" Target="https://assets.hpra.ie/data/docs/default-source/external-guidance-document/aut-g0034-guide-to-labels-and-leaflets-of-human-medicines-v25.pdf?sfvrsn=181b0802_11"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3229174AE2D8445B09EABF9ADDF9DDC" ma:contentTypeVersion="13" ma:contentTypeDescription="Crear nuevo documento." ma:contentTypeScope="" ma:versionID="dcba868a0128511774b2981cd5803e6e">
  <xsd:schema xmlns:xsd="http://www.w3.org/2001/XMLSchema" xmlns:xs="http://www.w3.org/2001/XMLSchema" xmlns:p="http://schemas.microsoft.com/office/2006/metadata/properties" xmlns:ns2="5dbec643-5a0f-4aba-9e8d-d32a5d96e644" xmlns:ns3="6f67b4b0-8696-4538-b84c-0a953db17ffb" targetNamespace="http://schemas.microsoft.com/office/2006/metadata/properties" ma:root="true" ma:fieldsID="023df1aa56bff89d4a96dd72520dd4d0" ns2:_="" ns3:_="">
    <xsd:import namespace="5dbec643-5a0f-4aba-9e8d-d32a5d96e644"/>
    <xsd:import namespace="6f67b4b0-8696-4538-b84c-0a953db17f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lcf76f155ced4ddcb4097134ff3c332f"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ec643-5a0f-4aba-9e8d-d32a5d96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1e457ae-f1b8-43c3-8bb3-9a0fb75e590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67b4b0-8696-4538-b84c-0a953db17f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6cc17d-b5b9-48f8-a9d9-1b89a5617ace}" ma:internalName="TaxCatchAll" ma:showField="CatchAllData" ma:web="6f67b4b0-8696-4538-b84c-0a953db17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67b4b0-8696-4538-b84c-0a953db17ffb" xsi:nil="true"/>
    <lcf76f155ced4ddcb4097134ff3c332f xmlns="5dbec643-5a0f-4aba-9e8d-d32a5d96e6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customXml/itemProps2.xml><?xml version="1.0" encoding="utf-8"?>
<ds:datastoreItem xmlns:ds="http://schemas.openxmlformats.org/officeDocument/2006/customXml" ds:itemID="{2E29B59E-C7B4-4A13-B333-65DAF3A41292}"/>
</file>

<file path=customXml/itemProps3.xml><?xml version="1.0" encoding="utf-8"?>
<ds:datastoreItem xmlns:ds="http://schemas.openxmlformats.org/officeDocument/2006/customXml" ds:itemID="{E4475E0E-7752-4DAE-8807-F5A720A17E2C}"/>
</file>

<file path=customXml/itemProps4.xml><?xml version="1.0" encoding="utf-8"?>
<ds:datastoreItem xmlns:ds="http://schemas.openxmlformats.org/officeDocument/2006/customXml" ds:itemID="{95216129-8E5F-4EE3-B85C-6148A5B175C2}"/>
</file>

<file path=docProps/app.xml><?xml version="1.0" encoding="utf-8"?>
<Properties xmlns="http://schemas.openxmlformats.org/officeDocument/2006/extended-properties" xmlns:vt="http://schemas.openxmlformats.org/officeDocument/2006/docPropsVTypes">
  <Template>Normal</Template>
  <TotalTime>64</TotalTime>
  <Pages>13</Pages>
  <Words>4899</Words>
  <Characters>27930</Characters>
  <Application>Microsoft Office Word</Application>
  <DocSecurity>0</DocSecurity>
  <Lines>232</Lines>
  <Paragraphs>65</Paragraphs>
  <ScaleCrop>false</ScaleCrop>
  <Company/>
  <LinksUpToDate>false</LinksUpToDate>
  <CharactersWithSpaces>3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13</cp:revision>
  <dcterms:created xsi:type="dcterms:W3CDTF">2025-07-31T16:03:00Z</dcterms:created>
  <dcterms:modified xsi:type="dcterms:W3CDTF">2025-07-31T17:4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ContentTypeId">
    <vt:lpwstr>0x01010013229174AE2D8445B09EABF9ADDF9DDC</vt:lpwstr>
  </property>
</Properties>
</file>